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1FD8E224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CE26B2">
        <w:rPr>
          <w:rFonts w:ascii="Monotype Corsiva" w:hAnsi="Monotype Corsiva"/>
          <w:b/>
          <w:bCs/>
          <w:sz w:val="40"/>
          <w:szCs w:val="40"/>
          <w:u w:val="single"/>
        </w:rPr>
        <w:t xml:space="preserve">October </w:t>
      </w:r>
      <w:r w:rsidR="009F2017">
        <w:rPr>
          <w:rFonts w:ascii="Monotype Corsiva" w:hAnsi="Monotype Corsiva"/>
          <w:b/>
          <w:bCs/>
          <w:sz w:val="40"/>
          <w:szCs w:val="40"/>
          <w:u w:val="single"/>
        </w:rPr>
        <w:t>21</w:t>
      </w:r>
      <w:r w:rsidR="006D6531" w:rsidRPr="00296524">
        <w:rPr>
          <w:rFonts w:ascii="Monotype Corsiva" w:hAnsi="Monotype Corsiva"/>
          <w:sz w:val="40"/>
          <w:szCs w:val="40"/>
        </w:rPr>
        <w:t>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975848">
        <w:rPr>
          <w:rFonts w:ascii="Monotype Corsiva" w:hAnsi="Monotype Corsiva"/>
          <w:b/>
          <w:bCs/>
          <w:sz w:val="40"/>
          <w:szCs w:val="40"/>
          <w:u w:val="single"/>
        </w:rPr>
        <w:t xml:space="preserve">October </w:t>
      </w:r>
      <w:r w:rsidR="009F2017">
        <w:rPr>
          <w:rFonts w:ascii="Monotype Corsiva" w:hAnsi="Monotype Corsiva"/>
          <w:b/>
          <w:bCs/>
          <w:sz w:val="40"/>
          <w:szCs w:val="40"/>
          <w:u w:val="single"/>
        </w:rPr>
        <w:t>25</w:t>
      </w:r>
      <w:r w:rsidR="006D6531">
        <w:rPr>
          <w:rFonts w:ascii="Monotype Corsiva" w:hAnsi="Monotype Corsiva"/>
          <w:sz w:val="40"/>
          <w:szCs w:val="40"/>
        </w:rPr>
        <w:t>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8BE564A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_</w:t>
      </w:r>
      <w:r w:rsidR="00127543">
        <w:rPr>
          <w:rFonts w:ascii="Cambria" w:hAnsi="Cambria"/>
          <w:sz w:val="21"/>
          <w:szCs w:val="21"/>
          <w:u w:val="single"/>
        </w:rPr>
        <w:t xml:space="preserve">AP 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1E274D" w14:textId="28768AD2" w:rsidR="00EC24CB" w:rsidRPr="00EC24CB" w:rsidRDefault="00EC24CB" w:rsidP="00EC24CB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C24CB">
              <w:rPr>
                <w:b/>
                <w:bCs/>
                <w:color w:val="000000" w:themeColor="text1"/>
                <w:sz w:val="20"/>
                <w:szCs w:val="20"/>
              </w:rPr>
              <w:t>Tokugawa Japan</w:t>
            </w:r>
          </w:p>
          <w:p w14:paraId="15D69E8D" w14:textId="77777777" w:rsidR="00EC24CB" w:rsidRPr="00EC24CB" w:rsidRDefault="00EC24CB" w:rsidP="00EC24CB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348B21A5" w14:textId="77777777" w:rsidR="00CE26B2" w:rsidRPr="00B51EC6" w:rsidRDefault="00CE26B2" w:rsidP="00CE26B2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9162F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Pr="00B51EC6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</w:p>
          <w:p w14:paraId="58969713" w14:textId="77777777" w:rsidR="00CE26B2" w:rsidRDefault="00CE26B2" w:rsidP="00CE26B2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2094E0B" w14:textId="2CA647E2" w:rsidR="00973C8D" w:rsidRPr="00713D07" w:rsidRDefault="00EC24CB" w:rsidP="00CE26B2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C24CB">
              <w:rPr>
                <w:b/>
                <w:bCs/>
                <w:color w:val="000000" w:themeColor="text1"/>
                <w:sz w:val="20"/>
                <w:szCs w:val="20"/>
              </w:rPr>
              <w:t>Land-Based Empire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AAFF0" w14:textId="17FBE3BC" w:rsidR="00EC24CB" w:rsidRPr="00EC24CB" w:rsidRDefault="00EC24CB" w:rsidP="00EC24CB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C24CB">
              <w:rPr>
                <w:b/>
                <w:bCs/>
                <w:color w:val="000000" w:themeColor="text1"/>
                <w:sz w:val="20"/>
                <w:szCs w:val="20"/>
              </w:rPr>
              <w:t>Tokugawa Japan</w:t>
            </w:r>
          </w:p>
          <w:p w14:paraId="145E9513" w14:textId="004C6C1F" w:rsidR="00975848" w:rsidRPr="00B51EC6" w:rsidRDefault="00975848" w:rsidP="0097584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0B89B387" w14:textId="77777777" w:rsidR="00975848" w:rsidRDefault="00975848" w:rsidP="0097584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A03C3D9" w14:textId="7082E231" w:rsidR="00096CF1" w:rsidRPr="00713D07" w:rsidRDefault="00EC24CB" w:rsidP="0097584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C24CB">
              <w:rPr>
                <w:b/>
                <w:bCs/>
                <w:color w:val="000000" w:themeColor="text1"/>
                <w:sz w:val="20"/>
                <w:szCs w:val="20"/>
              </w:rPr>
              <w:t>Land-Based Empir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8F394" w14:textId="728585A1" w:rsidR="00CE26B2" w:rsidRDefault="00771774" w:rsidP="00CE26B2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“</w:t>
            </w:r>
            <w:r w:rsidRPr="00771774">
              <w:rPr>
                <w:b/>
                <w:bCs/>
                <w:color w:val="000000" w:themeColor="text1"/>
                <w:sz w:val="20"/>
                <w:szCs w:val="20"/>
              </w:rPr>
              <w:t>Gunpowder” Empires</w:t>
            </w:r>
          </w:p>
          <w:p w14:paraId="463B9964" w14:textId="77777777" w:rsidR="00771774" w:rsidRDefault="00771774" w:rsidP="00CE26B2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6163A5EA" w14:textId="77777777" w:rsidR="00771774" w:rsidRDefault="00771774" w:rsidP="00CE26B2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D7D6373" w14:textId="77786911" w:rsidR="002D6883" w:rsidRPr="00713D07" w:rsidRDefault="00EC24CB" w:rsidP="00CE26B2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C24CB">
              <w:rPr>
                <w:b/>
                <w:bCs/>
                <w:color w:val="000000" w:themeColor="text1"/>
                <w:sz w:val="20"/>
                <w:szCs w:val="20"/>
              </w:rPr>
              <w:t>Land-Based Empir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78D8E7" w14:textId="4CCD0548" w:rsidR="00771774" w:rsidRDefault="00771774" w:rsidP="0077177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“</w:t>
            </w:r>
            <w:r w:rsidRPr="00771774">
              <w:rPr>
                <w:b/>
                <w:bCs/>
                <w:color w:val="000000" w:themeColor="text1"/>
                <w:sz w:val="20"/>
                <w:szCs w:val="20"/>
              </w:rPr>
              <w:t>Gunpowder” Empires</w:t>
            </w:r>
          </w:p>
          <w:p w14:paraId="2989000B" w14:textId="6DE8A2A0" w:rsidR="00B51EC6" w:rsidRPr="00B51EC6" w:rsidRDefault="0099162F" w:rsidP="00B51EC6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9162F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="00B51EC6" w:rsidRPr="00B51EC6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</w:p>
          <w:p w14:paraId="42DA139B" w14:textId="77777777" w:rsidR="00811FC7" w:rsidRDefault="00811FC7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E5D2A4A" w14:textId="0D3E5363" w:rsidR="00811FC7" w:rsidRPr="00713D07" w:rsidRDefault="00EC24CB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C24CB">
              <w:rPr>
                <w:b/>
                <w:bCs/>
                <w:color w:val="000000" w:themeColor="text1"/>
                <w:sz w:val="20"/>
                <w:szCs w:val="20"/>
              </w:rPr>
              <w:t>Land-Based Empir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F95BF" w14:textId="54CE16F9" w:rsidR="00BD7743" w:rsidRDefault="00771774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71774">
              <w:rPr>
                <w:b/>
                <w:bCs/>
                <w:color w:val="000000" w:themeColor="text1"/>
                <w:sz w:val="20"/>
                <w:szCs w:val="20"/>
              </w:rPr>
              <w:t xml:space="preserve">East Asia </w:t>
            </w:r>
          </w:p>
          <w:p w14:paraId="17D0D84C" w14:textId="77777777" w:rsidR="00771774" w:rsidRDefault="00771774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12330A95" w14:textId="77777777" w:rsidR="00771774" w:rsidRDefault="00771774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672C27EE" w14:textId="42069947" w:rsidR="00062A0A" w:rsidRPr="00713D07" w:rsidRDefault="00EC24CB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C24CB">
              <w:rPr>
                <w:b/>
                <w:bCs/>
                <w:color w:val="000000" w:themeColor="text1"/>
                <w:sz w:val="20"/>
                <w:szCs w:val="20"/>
              </w:rPr>
              <w:t>Land-Based Empires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6199CDC5" w:rsidR="00EE008E" w:rsidRPr="006D32FE" w:rsidRDefault="00771774" w:rsidP="00BD464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771774">
              <w:rPr>
                <w:b/>
                <w:bCs/>
                <w:color w:val="000000"/>
                <w:sz w:val="20"/>
                <w:szCs w:val="20"/>
              </w:rPr>
              <w:t>Students will analyze the development and expansion of various land-based empires from 1450 to 1750, focusing on the methods rulers used to legitimize and consolidate their power, and the impact of belief systems on political and cultural dynamics.</w:t>
            </w:r>
          </w:p>
        </w:tc>
      </w:tr>
      <w:tr w:rsidR="00CE26B2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CE26B2" w:rsidRPr="006D32FE" w:rsidRDefault="00CE26B2" w:rsidP="00CE26B2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CE26B2" w:rsidRDefault="00CE26B2" w:rsidP="00CE26B2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CE26B2" w:rsidRDefault="00CE26B2" w:rsidP="00CE26B2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CE26B2" w:rsidRDefault="00CE26B2" w:rsidP="00CE26B2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CE26B2" w:rsidRPr="002E64B6" w:rsidRDefault="00CE26B2" w:rsidP="00CE26B2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CE26B2" w:rsidRPr="006D32FE" w:rsidRDefault="00CE26B2" w:rsidP="00CE26B2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CE26B2" w:rsidRPr="002E64B6" w:rsidRDefault="00CE26B2" w:rsidP="00CE26B2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CE26B2" w:rsidRPr="006D32FE" w:rsidRDefault="00CE26B2" w:rsidP="00CE26B2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CE26B2" w:rsidRPr="006D32FE" w:rsidRDefault="00CE26B2" w:rsidP="00CE26B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CE26B2" w:rsidRPr="006D32FE" w:rsidRDefault="00CE26B2" w:rsidP="00CE26B2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739E72" w14:textId="1BB7697E" w:rsidR="003A587B" w:rsidRPr="003A587B" w:rsidRDefault="00CE26B2" w:rsidP="003A587B">
            <w:pPr>
              <w:widowControl w:val="0"/>
              <w:rPr>
                <w:sz w:val="20"/>
                <w:szCs w:val="20"/>
              </w:rPr>
            </w:pPr>
            <w:r w:rsidRPr="0099162F">
              <w:rPr>
                <w:color w:val="2E2F30"/>
                <w:sz w:val="20"/>
                <w:szCs w:val="20"/>
                <w:shd w:val="clear" w:color="auto" w:fill="FFFFFF"/>
              </w:rPr>
              <w:t> </w:t>
            </w:r>
            <w:r w:rsidRPr="00B51EC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BD7743">
              <w:rPr>
                <w:sz w:val="20"/>
                <w:szCs w:val="20"/>
              </w:rPr>
              <w:t xml:space="preserve"> I can </w:t>
            </w:r>
            <w:r w:rsidR="003A587B">
              <w:rPr>
                <w:sz w:val="20"/>
                <w:szCs w:val="20"/>
              </w:rPr>
              <w:t>e</w:t>
            </w:r>
            <w:r w:rsidR="003A587B" w:rsidRPr="003A587B">
              <w:rPr>
                <w:sz w:val="20"/>
                <w:szCs w:val="20"/>
              </w:rPr>
              <w:t>xplain how and why various land-based empires developed and expanded from 1450 to 1750.</w:t>
            </w:r>
          </w:p>
          <w:p w14:paraId="0292534F" w14:textId="77777777" w:rsidR="003A587B" w:rsidRPr="003A587B" w:rsidRDefault="003A587B" w:rsidP="003A587B">
            <w:pPr>
              <w:widowControl w:val="0"/>
              <w:rPr>
                <w:sz w:val="20"/>
                <w:szCs w:val="20"/>
              </w:rPr>
            </w:pPr>
          </w:p>
          <w:p w14:paraId="01D8BB28" w14:textId="4292B3A6" w:rsidR="00CE26B2" w:rsidRPr="00AC581A" w:rsidRDefault="00CE26B2" w:rsidP="00CE26B2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8A55D" w14:textId="146A4C4D" w:rsidR="003A587B" w:rsidRPr="003A587B" w:rsidRDefault="00CE26B2" w:rsidP="003A587B">
            <w:pPr>
              <w:widowControl w:val="0"/>
              <w:rPr>
                <w:sz w:val="20"/>
                <w:szCs w:val="20"/>
              </w:rPr>
            </w:pPr>
            <w:r w:rsidRPr="003177F6">
              <w:rPr>
                <w:sz w:val="20"/>
                <w:szCs w:val="20"/>
              </w:rPr>
              <w:t> </w:t>
            </w:r>
            <w:r w:rsidR="003A587B" w:rsidRPr="003A587B">
              <w:rPr>
                <w:rFonts w:ascii="Arial" w:hAnsi="Arial" w:cs="Arial"/>
                <w:color w:val="434343"/>
                <w:sz w:val="36"/>
                <w:szCs w:val="36"/>
              </w:rPr>
              <w:t xml:space="preserve"> </w:t>
            </w:r>
            <w:r w:rsidR="003A587B">
              <w:rPr>
                <w:color w:val="434343"/>
                <w:sz w:val="20"/>
                <w:szCs w:val="20"/>
              </w:rPr>
              <w:t xml:space="preserve">I can </w:t>
            </w:r>
            <w:r w:rsidR="003A587B">
              <w:rPr>
                <w:sz w:val="20"/>
                <w:szCs w:val="20"/>
              </w:rPr>
              <w:t>e</w:t>
            </w:r>
            <w:r w:rsidR="003A587B" w:rsidRPr="003A587B">
              <w:rPr>
                <w:sz w:val="20"/>
                <w:szCs w:val="20"/>
              </w:rPr>
              <w:t>xplain how rulers used a variety of methods to</w:t>
            </w:r>
            <w:r w:rsidR="003A587B" w:rsidRPr="003A587B">
              <w:rPr>
                <w:sz w:val="20"/>
                <w:szCs w:val="20"/>
                <w:u w:val="single"/>
              </w:rPr>
              <w:t xml:space="preserve"> </w:t>
            </w:r>
            <w:r w:rsidR="003A587B" w:rsidRPr="003A587B">
              <w:rPr>
                <w:sz w:val="20"/>
                <w:szCs w:val="20"/>
              </w:rPr>
              <w:t>legitimize and consolidate their power in land-based empires from 1450 to 1750.</w:t>
            </w:r>
          </w:p>
          <w:p w14:paraId="68FCCC15" w14:textId="77777777" w:rsidR="003A587B" w:rsidRPr="003A587B" w:rsidRDefault="003A587B" w:rsidP="003A587B">
            <w:pPr>
              <w:widowControl w:val="0"/>
              <w:rPr>
                <w:sz w:val="20"/>
                <w:szCs w:val="20"/>
              </w:rPr>
            </w:pPr>
          </w:p>
          <w:p w14:paraId="2EDCF9AA" w14:textId="452E1FAA" w:rsidR="00CE26B2" w:rsidRPr="00713D07" w:rsidRDefault="00CE26B2" w:rsidP="00CE26B2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E74E88" w14:textId="6F4750A3" w:rsidR="003A587B" w:rsidRPr="003A587B" w:rsidRDefault="00CE26B2" w:rsidP="003A587B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8D2326">
              <w:rPr>
                <w:color w:val="2E2F30"/>
                <w:sz w:val="20"/>
                <w:szCs w:val="20"/>
                <w:shd w:val="clear" w:color="auto" w:fill="FFFFFF"/>
              </w:rPr>
              <w:t xml:space="preserve">I can </w:t>
            </w:r>
            <w:r w:rsidR="003A587B">
              <w:rPr>
                <w:color w:val="2E2F30"/>
                <w:sz w:val="20"/>
                <w:szCs w:val="20"/>
                <w:shd w:val="clear" w:color="auto" w:fill="FFFFFF"/>
              </w:rPr>
              <w:t>e</w:t>
            </w:r>
            <w:r w:rsidR="003A587B" w:rsidRPr="003A587B">
              <w:rPr>
                <w:color w:val="2E2F30"/>
                <w:sz w:val="20"/>
                <w:szCs w:val="20"/>
                <w:shd w:val="clear" w:color="auto" w:fill="FFFFFF"/>
              </w:rPr>
              <w:t>xplain how and why various land-based empires developed and expanded from 1450 to 1750.</w:t>
            </w:r>
          </w:p>
          <w:p w14:paraId="63BC7B84" w14:textId="77777777" w:rsidR="003A587B" w:rsidRPr="003A587B" w:rsidRDefault="003A587B" w:rsidP="003A587B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5D23F95C" w14:textId="50DB5510" w:rsidR="00CE26B2" w:rsidRPr="002D6883" w:rsidRDefault="00CE26B2" w:rsidP="00CE26B2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42C1BF" w14:textId="77777777" w:rsidR="003A587B" w:rsidRPr="003A587B" w:rsidRDefault="003A587B" w:rsidP="003A587B">
            <w:pPr>
              <w:rPr>
                <w:sz w:val="20"/>
                <w:szCs w:val="20"/>
              </w:rPr>
            </w:pPr>
            <w:r w:rsidRPr="003A587B">
              <w:rPr>
                <w:sz w:val="20"/>
                <w:szCs w:val="20"/>
              </w:rPr>
              <w:t>I can explain how and why various land-based empires developed and expanded from 1450 to 1750.</w:t>
            </w:r>
          </w:p>
          <w:p w14:paraId="5F3791F1" w14:textId="004BAD44" w:rsidR="00CE26B2" w:rsidRPr="00811FC7" w:rsidRDefault="00CE26B2" w:rsidP="00CE26B2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8B246" w14:textId="77777777" w:rsidR="003A587B" w:rsidRPr="003A587B" w:rsidRDefault="003A587B" w:rsidP="003A587B">
            <w:pPr>
              <w:widowControl w:val="0"/>
              <w:rPr>
                <w:sz w:val="20"/>
                <w:szCs w:val="20"/>
              </w:rPr>
            </w:pPr>
            <w:r w:rsidRPr="003A587B">
              <w:rPr>
                <w:sz w:val="20"/>
                <w:szCs w:val="20"/>
              </w:rPr>
              <w:t>I can explain how and why various land-based empires developed and expanded from 1450 to 1750.</w:t>
            </w:r>
          </w:p>
          <w:p w14:paraId="0B6CB88D" w14:textId="77777777" w:rsidR="00CE26B2" w:rsidRDefault="00CE26B2" w:rsidP="00CE26B2">
            <w:pPr>
              <w:widowControl w:val="0"/>
              <w:rPr>
                <w:sz w:val="20"/>
                <w:szCs w:val="20"/>
              </w:rPr>
            </w:pPr>
          </w:p>
          <w:p w14:paraId="3C16C9ED" w14:textId="0A4B77C4" w:rsidR="003A587B" w:rsidRPr="003A587B" w:rsidRDefault="003A587B" w:rsidP="003A587B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can e</w:t>
            </w:r>
            <w:r w:rsidRPr="003A587B">
              <w:rPr>
                <w:sz w:val="20"/>
                <w:szCs w:val="20"/>
              </w:rPr>
              <w:t>xplain how rulers used a variety of methods to</w:t>
            </w:r>
            <w:r w:rsidRPr="003A587B">
              <w:rPr>
                <w:sz w:val="20"/>
                <w:szCs w:val="20"/>
                <w:u w:val="single"/>
              </w:rPr>
              <w:t xml:space="preserve"> </w:t>
            </w:r>
            <w:r w:rsidRPr="003A587B">
              <w:rPr>
                <w:sz w:val="20"/>
                <w:szCs w:val="20"/>
              </w:rPr>
              <w:t>legitimize and consolidate their power in land-based empires from 1450 to 1750.</w:t>
            </w:r>
          </w:p>
          <w:p w14:paraId="39CA1027" w14:textId="514D66AF" w:rsidR="003A587B" w:rsidRPr="008D2326" w:rsidRDefault="003A587B" w:rsidP="00CE26B2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97584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975848" w:rsidRPr="006D32FE" w:rsidRDefault="00975848" w:rsidP="00975848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975848" w:rsidRPr="006D32FE" w:rsidRDefault="00975848" w:rsidP="00975848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C66D5B" w14:textId="77777777" w:rsidR="00752F8D" w:rsidRPr="00752F8D" w:rsidRDefault="00752F8D" w:rsidP="00752F8D">
            <w:pPr>
              <w:pStyle w:val="NormalWeb"/>
              <w:spacing w:before="0" w:beforeAutospacing="0" w:after="0" w:afterAutospacing="0"/>
              <w:rPr>
                <w:rFonts w:ascii="Times New Roman" w:hAnsi="Times New Roman"/>
              </w:rPr>
            </w:pPr>
            <w:r w:rsidRPr="00752F8D">
              <w:rPr>
                <w:rFonts w:ascii="Times New Roman" w:hAnsi="Times New Roman"/>
                <w:color w:val="000000"/>
              </w:rPr>
              <w:t>Write a short paragraph (5-7 sentences) answering the following prompt:</w:t>
            </w:r>
          </w:p>
          <w:p w14:paraId="2A5E3345" w14:textId="0EA3022C" w:rsidR="00752F8D" w:rsidRPr="00752F8D" w:rsidRDefault="00752F8D" w:rsidP="00752F8D">
            <w:pPr>
              <w:pStyle w:val="NormalWeb"/>
              <w:spacing w:before="0" w:beforeAutospacing="0" w:after="0" w:afterAutospacing="0"/>
              <w:rPr>
                <w:rFonts w:ascii="Times New Roman" w:hAnsi="Times New Roman"/>
              </w:rPr>
            </w:pPr>
            <w:r w:rsidRPr="00752F8D">
              <w:rPr>
                <w:rFonts w:ascii="Times New Roman" w:hAnsi="Times New Roman"/>
                <w:color w:val="000000"/>
              </w:rPr>
              <w:t>   - "What do you think are the key features of a feudal system? How does it differ from a centralized government?</w:t>
            </w:r>
          </w:p>
          <w:p w14:paraId="7AE1B79A" w14:textId="77777777" w:rsidR="00752F8D" w:rsidRDefault="00752F8D" w:rsidP="00752F8D"/>
          <w:p w14:paraId="48A7085D" w14:textId="0E0BA505" w:rsidR="00975848" w:rsidRPr="00713D07" w:rsidRDefault="00975848" w:rsidP="00975848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F983E" w14:textId="77777777" w:rsidR="00752F8D" w:rsidRPr="00752F8D" w:rsidRDefault="00752F8D" w:rsidP="00752F8D">
            <w:pPr>
              <w:widowControl w:val="0"/>
              <w:rPr>
                <w:sz w:val="20"/>
                <w:szCs w:val="20"/>
              </w:rPr>
            </w:pPr>
            <w:r w:rsidRPr="00752F8D">
              <w:rPr>
                <w:b/>
                <w:bCs/>
                <w:sz w:val="20"/>
                <w:szCs w:val="20"/>
              </w:rPr>
              <w:t> </w:t>
            </w:r>
            <w:r w:rsidRPr="00752F8D">
              <w:rPr>
                <w:sz w:val="20"/>
                <w:szCs w:val="20"/>
              </w:rPr>
              <w:t>Read the following excerpt from "A Secret Plan for Managing the Country" by Honda Toshiaki (1798):</w:t>
            </w:r>
          </w:p>
          <w:p w14:paraId="05C04D9B" w14:textId="77777777" w:rsidR="00752F8D" w:rsidRPr="00752F8D" w:rsidRDefault="00752F8D" w:rsidP="00752F8D">
            <w:pPr>
              <w:widowControl w:val="0"/>
              <w:rPr>
                <w:sz w:val="20"/>
                <w:szCs w:val="20"/>
              </w:rPr>
            </w:pPr>
            <w:r w:rsidRPr="00752F8D">
              <w:rPr>
                <w:sz w:val="20"/>
                <w:szCs w:val="20"/>
              </w:rPr>
              <w:t>   - "The entire land of Japan must be developed, even the waste areas and remote mountain-regions, and converted into farmland which can produce grain and fruit."</w:t>
            </w:r>
          </w:p>
          <w:p w14:paraId="3D6DE6EF" w14:textId="77777777" w:rsidR="00752F8D" w:rsidRPr="00752F8D" w:rsidRDefault="00752F8D" w:rsidP="00752F8D">
            <w:pPr>
              <w:widowControl w:val="0"/>
              <w:rPr>
                <w:sz w:val="20"/>
                <w:szCs w:val="20"/>
              </w:rPr>
            </w:pPr>
            <w:r w:rsidRPr="00752F8D">
              <w:rPr>
                <w:sz w:val="20"/>
                <w:szCs w:val="20"/>
              </w:rPr>
              <w:t>2. After reading, answer the following questions in your notebook:</w:t>
            </w:r>
          </w:p>
          <w:p w14:paraId="3C413E6F" w14:textId="77777777" w:rsidR="00752F8D" w:rsidRPr="00752F8D" w:rsidRDefault="00752F8D" w:rsidP="00752F8D">
            <w:pPr>
              <w:widowControl w:val="0"/>
              <w:rPr>
                <w:sz w:val="20"/>
                <w:szCs w:val="20"/>
              </w:rPr>
            </w:pPr>
            <w:r w:rsidRPr="00752F8D">
              <w:rPr>
                <w:sz w:val="20"/>
                <w:szCs w:val="20"/>
              </w:rPr>
              <w:t>   - What does this excerpt suggest about the economic priorities of Tokugawa Japan?</w:t>
            </w:r>
          </w:p>
          <w:p w14:paraId="2E04F979" w14:textId="77777777" w:rsidR="00752F8D" w:rsidRPr="00752F8D" w:rsidRDefault="00752F8D" w:rsidP="00752F8D">
            <w:pPr>
              <w:widowControl w:val="0"/>
              <w:rPr>
                <w:sz w:val="20"/>
                <w:szCs w:val="20"/>
              </w:rPr>
            </w:pPr>
            <w:r w:rsidRPr="00752F8D">
              <w:rPr>
                <w:sz w:val="20"/>
                <w:szCs w:val="20"/>
              </w:rPr>
              <w:t>   - How might these priorities impact the social structure of Japan?</w:t>
            </w:r>
          </w:p>
          <w:p w14:paraId="0FE365EF" w14:textId="77777777" w:rsidR="00752F8D" w:rsidRPr="00752F8D" w:rsidRDefault="00752F8D" w:rsidP="00752F8D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4AF8B585" w14:textId="1A0B516E" w:rsidR="00975848" w:rsidRPr="00D00854" w:rsidRDefault="00975848" w:rsidP="00975848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6ED869" w14:textId="77777777" w:rsidR="00995F27" w:rsidRPr="00995F27" w:rsidRDefault="00995F27" w:rsidP="00995F27">
            <w:pPr>
              <w:widowControl w:val="0"/>
              <w:rPr>
                <w:sz w:val="20"/>
                <w:szCs w:val="20"/>
              </w:rPr>
            </w:pPr>
            <w:r w:rsidRPr="00995F27">
              <w:rPr>
                <w:sz w:val="20"/>
                <w:szCs w:val="20"/>
              </w:rPr>
              <w:t>Write a brief response (3-5 sentences) to the following prompt:</w:t>
            </w:r>
          </w:p>
          <w:p w14:paraId="2F711C4C" w14:textId="250CBCFD" w:rsidR="00995F27" w:rsidRPr="00995F27" w:rsidRDefault="00995F27" w:rsidP="00995F27">
            <w:pPr>
              <w:widowControl w:val="0"/>
              <w:rPr>
                <w:sz w:val="20"/>
                <w:szCs w:val="20"/>
              </w:rPr>
            </w:pPr>
            <w:r w:rsidRPr="00995F27">
              <w:rPr>
                <w:sz w:val="20"/>
                <w:szCs w:val="20"/>
              </w:rPr>
              <w:t>   - What do you already know about empires? Think about any empires you have learned about in history. What characteristics do you think are important for an empire to be successful?</w:t>
            </w:r>
          </w:p>
          <w:p w14:paraId="21575585" w14:textId="77777777" w:rsidR="00995F27" w:rsidRPr="00995F27" w:rsidRDefault="00995F27" w:rsidP="00995F27">
            <w:pPr>
              <w:widowControl w:val="0"/>
              <w:rPr>
                <w:sz w:val="20"/>
                <w:szCs w:val="20"/>
              </w:rPr>
            </w:pPr>
          </w:p>
          <w:p w14:paraId="42589212" w14:textId="210503C8" w:rsidR="00975848" w:rsidRPr="00D00854" w:rsidRDefault="00975848" w:rsidP="00975848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0EFB13" w14:textId="77777777" w:rsidR="00995F27" w:rsidRPr="00995F27" w:rsidRDefault="00995F27" w:rsidP="00995F27">
            <w:pPr>
              <w:widowControl w:val="0"/>
              <w:rPr>
                <w:sz w:val="20"/>
                <w:szCs w:val="20"/>
              </w:rPr>
            </w:pPr>
            <w:r w:rsidRPr="00995F27">
              <w:rPr>
                <w:sz w:val="20"/>
                <w:szCs w:val="20"/>
              </w:rPr>
              <w:t> Reflect on the following questions and write your responses:</w:t>
            </w:r>
          </w:p>
          <w:p w14:paraId="17C2E93D" w14:textId="77777777" w:rsidR="00995F27" w:rsidRPr="00995F27" w:rsidRDefault="00995F27" w:rsidP="00995F27">
            <w:pPr>
              <w:widowControl w:val="0"/>
              <w:rPr>
                <w:sz w:val="20"/>
                <w:szCs w:val="20"/>
              </w:rPr>
            </w:pPr>
            <w:r w:rsidRPr="00995F27">
              <w:rPr>
                <w:sz w:val="20"/>
                <w:szCs w:val="20"/>
              </w:rPr>
              <w:t>   - "How did the use of gunpowder influence the expansion of empires during the period from 1450 to 1750?"</w:t>
            </w:r>
          </w:p>
          <w:p w14:paraId="2B7A7AC4" w14:textId="77777777" w:rsidR="00995F27" w:rsidRPr="00995F27" w:rsidRDefault="00995F27" w:rsidP="00995F27">
            <w:pPr>
              <w:widowControl w:val="0"/>
              <w:rPr>
                <w:sz w:val="20"/>
                <w:szCs w:val="20"/>
              </w:rPr>
            </w:pPr>
            <w:r w:rsidRPr="00995F27">
              <w:rPr>
                <w:sz w:val="20"/>
                <w:szCs w:val="20"/>
              </w:rPr>
              <w:t>   - "What role did cultural diversity play in the governance of these empires?"</w:t>
            </w:r>
          </w:p>
          <w:p w14:paraId="14C46E1F" w14:textId="77777777" w:rsidR="00995F27" w:rsidRPr="00995F27" w:rsidRDefault="00995F27" w:rsidP="00995F27">
            <w:pPr>
              <w:widowControl w:val="0"/>
              <w:rPr>
                <w:sz w:val="20"/>
                <w:szCs w:val="20"/>
              </w:rPr>
            </w:pPr>
          </w:p>
          <w:p w14:paraId="3D71207B" w14:textId="77777777" w:rsidR="00975848" w:rsidRDefault="00975848" w:rsidP="00975848">
            <w:pPr>
              <w:widowControl w:val="0"/>
              <w:rPr>
                <w:sz w:val="20"/>
                <w:szCs w:val="20"/>
              </w:rPr>
            </w:pPr>
          </w:p>
          <w:p w14:paraId="5AE8A5D0" w14:textId="64AF8AEA" w:rsidR="00995F27" w:rsidRPr="00D00854" w:rsidRDefault="00995F27" w:rsidP="00975848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15997" w14:textId="77777777" w:rsidR="00995F27" w:rsidRPr="00995F27" w:rsidRDefault="00995F27" w:rsidP="00995F27">
            <w:pPr>
              <w:widowControl w:val="0"/>
              <w:rPr>
                <w:sz w:val="20"/>
                <w:szCs w:val="20"/>
              </w:rPr>
            </w:pPr>
            <w:r w:rsidRPr="00995F27">
              <w:rPr>
                <w:sz w:val="20"/>
                <w:szCs w:val="20"/>
              </w:rPr>
              <w:t>Write a short paragraph answering the following question: </w:t>
            </w:r>
          </w:p>
          <w:p w14:paraId="6F16B1F2" w14:textId="77777777" w:rsidR="00995F27" w:rsidRPr="00995F27" w:rsidRDefault="00995F27" w:rsidP="00995F27">
            <w:pPr>
              <w:widowControl w:val="0"/>
              <w:rPr>
                <w:sz w:val="20"/>
                <w:szCs w:val="20"/>
              </w:rPr>
            </w:pPr>
            <w:r w:rsidRPr="00995F27">
              <w:rPr>
                <w:sz w:val="20"/>
                <w:szCs w:val="20"/>
              </w:rPr>
              <w:t>   - "What do you think makes an empire powerful? List at least three factors and explain why you think they are important."</w:t>
            </w:r>
          </w:p>
          <w:p w14:paraId="54B584AD" w14:textId="77777777" w:rsidR="00995F27" w:rsidRPr="00995F27" w:rsidRDefault="00995F27" w:rsidP="00995F27">
            <w:pPr>
              <w:widowControl w:val="0"/>
              <w:rPr>
                <w:sz w:val="20"/>
                <w:szCs w:val="20"/>
              </w:rPr>
            </w:pPr>
          </w:p>
          <w:p w14:paraId="2A2DFE45" w14:textId="6717F5E6" w:rsidR="00975848" w:rsidRPr="00D00854" w:rsidRDefault="00975848" w:rsidP="00975848">
            <w:pPr>
              <w:widowControl w:val="0"/>
              <w:rPr>
                <w:sz w:val="20"/>
                <w:szCs w:val="20"/>
              </w:rPr>
            </w:pPr>
          </w:p>
        </w:tc>
      </w:tr>
      <w:tr w:rsidR="00E65E5B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E65E5B" w:rsidRPr="00B916E7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E65E5B" w:rsidRPr="006D32FE" w:rsidRDefault="00E65E5B" w:rsidP="00E65E5B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7AB74" w14:textId="77777777" w:rsidR="00713D07" w:rsidRP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5B3933B7" w14:textId="77777777" w:rsidR="00713D07" w:rsidRP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3C81E4A0" w14:textId="77777777" w:rsidR="00713D07" w:rsidRP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>
              <w:rPr>
                <w:rFonts w:cs="Segoe UI"/>
                <w:sz w:val="20"/>
                <w:szCs w:val="20"/>
              </w:rPr>
              <w:t>0</w:t>
            </w:r>
            <w:r w:rsidRPr="00E65E5B">
              <w:rPr>
                <w:rFonts w:cs="Segoe UI"/>
                <w:sz w:val="20"/>
                <w:szCs w:val="20"/>
              </w:rPr>
              <w:t xml:space="preserve"> minutes </w:t>
            </w:r>
          </w:p>
          <w:p w14:paraId="4512BECD" w14:textId="77777777" w:rsid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  <w:p w14:paraId="739E54AE" w14:textId="3FDAB9B2" w:rsidR="00713D07" w:rsidRPr="00D00854" w:rsidRDefault="00713D07" w:rsidP="00713D07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C4493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1D40DE10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F799961" w14:textId="54591261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 w:rsidR="006631E0">
              <w:rPr>
                <w:rFonts w:cs="Segoe UI"/>
                <w:sz w:val="20"/>
                <w:szCs w:val="20"/>
              </w:rPr>
              <w:t>0</w:t>
            </w:r>
            <w:r w:rsidRPr="00E65E5B">
              <w:rPr>
                <w:rFonts w:cs="Segoe UI"/>
                <w:sz w:val="20"/>
                <w:szCs w:val="20"/>
              </w:rPr>
              <w:t xml:space="preserve"> minutes </w:t>
            </w:r>
          </w:p>
          <w:p w14:paraId="1C239970" w14:textId="6EF9696B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 w:rsidR="006631E0"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29B9F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2AA8C202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72796C1" w14:textId="1941259C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 w:rsidR="00A92C05">
              <w:rPr>
                <w:rFonts w:cs="Segoe UI"/>
                <w:sz w:val="20"/>
                <w:szCs w:val="20"/>
              </w:rPr>
              <w:t xml:space="preserve">0 </w:t>
            </w:r>
            <w:r w:rsidRPr="00E65E5B">
              <w:rPr>
                <w:rFonts w:cs="Segoe UI"/>
                <w:sz w:val="20"/>
                <w:szCs w:val="20"/>
              </w:rPr>
              <w:t xml:space="preserve">minutes </w:t>
            </w:r>
          </w:p>
          <w:p w14:paraId="0E6C0518" w14:textId="77777777" w:rsid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 w:rsidR="00A92C05"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  <w:p w14:paraId="29447347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2840564C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4E2CF145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43930C33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10EF9E89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7C90EA16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3CB79B91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74D04CB0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1CC22BD7" w14:textId="6AD7D341" w:rsidR="004958C1" w:rsidRPr="004958C1" w:rsidRDefault="004958C1" w:rsidP="004958C1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45ECB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04B55BEE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3C946632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60189BE3" w14:textId="24215080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122DA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1B32ED59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0BC8353E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2B2149EE" w14:textId="1AAF510F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</w:tr>
      <w:tr w:rsidR="00AA3672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A3672" w:rsidRDefault="00AA3672" w:rsidP="00AA3672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AA3672" w:rsidRDefault="00AA3672" w:rsidP="00AA3672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AA3672" w:rsidRDefault="00AA3672" w:rsidP="00AA3672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AA3672" w:rsidRPr="00906657" w:rsidRDefault="00AA3672" w:rsidP="00AA3672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AA3672" w:rsidRPr="006D32FE" w:rsidRDefault="00AA3672" w:rsidP="00AA3672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5641CAAD" w:rsidR="00AA3672" w:rsidRPr="00044CD7" w:rsidRDefault="00AA3672" w:rsidP="00AA3672">
            <w:pPr>
              <w:widowControl w:val="0"/>
              <w:rPr>
                <w:sz w:val="20"/>
                <w:szCs w:val="20"/>
              </w:rPr>
            </w:pPr>
            <w:r w:rsidRPr="008D2326">
              <w:rPr>
                <w:b/>
                <w:bCs/>
                <w:sz w:val="20"/>
                <w:szCs w:val="20"/>
              </w:rPr>
              <w:t>Lecture</w:t>
            </w:r>
            <w:r>
              <w:rPr>
                <w:b/>
                <w:bCs/>
                <w:sz w:val="20"/>
                <w:szCs w:val="20"/>
              </w:rPr>
              <w:t>:</w:t>
            </w:r>
            <w:r w:rsidRPr="008D2326">
              <w:rPr>
                <w:sz w:val="20"/>
                <w:szCs w:val="20"/>
              </w:rPr>
              <w:t xml:space="preserve"> </w:t>
            </w:r>
            <w:r w:rsidRPr="00AA3672">
              <w:rPr>
                <w:b/>
                <w:bCs/>
                <w:sz w:val="20"/>
                <w:szCs w:val="20"/>
              </w:rPr>
              <w:t>The Rise of Tokugawa Japan: Political Structure and Cultural Developments (1450-1750)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55971AAB" w:rsidR="00AA3672" w:rsidRPr="00044CD7" w:rsidRDefault="00AA3672" w:rsidP="00AA3672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  <w:r w:rsidRPr="008D2326">
              <w:rPr>
                <w:b/>
                <w:bCs/>
                <w:sz w:val="20"/>
                <w:szCs w:val="20"/>
              </w:rPr>
              <w:t>Lecture</w:t>
            </w:r>
            <w:r>
              <w:rPr>
                <w:b/>
                <w:bCs/>
                <w:sz w:val="20"/>
                <w:szCs w:val="20"/>
              </w:rPr>
              <w:t>:</w:t>
            </w:r>
            <w:r w:rsidRPr="008D2326">
              <w:rPr>
                <w:sz w:val="20"/>
                <w:szCs w:val="20"/>
              </w:rPr>
              <w:t xml:space="preserve"> </w:t>
            </w:r>
            <w:r w:rsidRPr="00AA3672">
              <w:rPr>
                <w:rFonts w:ascii="Arial" w:hAnsi="Arial" w:cs="Arial"/>
                <w:b/>
                <w:bCs/>
                <w:color w:val="000000"/>
                <w:sz w:val="46"/>
                <w:szCs w:val="46"/>
              </w:rPr>
              <w:t xml:space="preserve"> </w:t>
            </w:r>
            <w:r w:rsidRPr="00AA3672">
              <w:rPr>
                <w:b/>
                <w:bCs/>
                <w:sz w:val="20"/>
                <w:szCs w:val="20"/>
              </w:rPr>
              <w:t>The Rise of Tokugawa Japan: Political Structure and Cultural Developments (1450-1750)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425210E1" w:rsidR="00AA3672" w:rsidRPr="00044CD7" w:rsidRDefault="00AA3672" w:rsidP="00AA3672">
            <w:pPr>
              <w:rPr>
                <w:sz w:val="20"/>
                <w:szCs w:val="20"/>
              </w:rPr>
            </w:pPr>
            <w:r w:rsidRPr="008D2326">
              <w:rPr>
                <w:b/>
                <w:bCs/>
                <w:sz w:val="20"/>
                <w:szCs w:val="20"/>
              </w:rPr>
              <w:t>Lecture:</w:t>
            </w:r>
            <w:r>
              <w:rPr>
                <w:sz w:val="20"/>
                <w:szCs w:val="20"/>
              </w:rPr>
              <w:t xml:space="preserve"> </w:t>
            </w:r>
            <w:r w:rsidRPr="008D232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AA3672">
              <w:rPr>
                <w:b/>
                <w:bCs/>
                <w:sz w:val="20"/>
                <w:szCs w:val="20"/>
              </w:rPr>
              <w:t>The Rise and Fall of Islamic Land-Based Empires (1450-1750)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5E876995" w:rsidR="00AA3672" w:rsidRPr="00044CD7" w:rsidRDefault="00AA3672" w:rsidP="00AA3672">
            <w:pPr>
              <w:rPr>
                <w:sz w:val="20"/>
                <w:szCs w:val="20"/>
              </w:rPr>
            </w:pPr>
            <w:r w:rsidRPr="00961143">
              <w:rPr>
                <w:b/>
                <w:bCs/>
                <w:sz w:val="20"/>
                <w:szCs w:val="20"/>
              </w:rPr>
              <w:t xml:space="preserve">Lecture:  </w:t>
            </w:r>
            <w:r w:rsidRPr="00AA3672">
              <w:rPr>
                <w:b/>
                <w:bCs/>
                <w:sz w:val="20"/>
                <w:szCs w:val="20"/>
              </w:rPr>
              <w:t>The Rise and Fall of Islamic Land-Based Empires (1450-1750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66E7910D" w:rsidR="00AA3672" w:rsidRPr="00044CD7" w:rsidRDefault="00AA3672" w:rsidP="00AA3672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Lecture:  </w:t>
            </w:r>
            <w:r w:rsidRPr="00AA3672">
              <w:rPr>
                <w:b/>
                <w:bCs/>
                <w:sz w:val="20"/>
                <w:szCs w:val="20"/>
              </w:rPr>
              <w:t>The Rise and Influence of the Manchu Qing Dynasty in East Asia (1450-1750)</w:t>
            </w:r>
          </w:p>
        </w:tc>
      </w:tr>
      <w:tr w:rsidR="00AA3672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AA3672" w:rsidRPr="006D32FE" w:rsidRDefault="00AA3672" w:rsidP="00AA3672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AA3672" w:rsidRDefault="00AA3672" w:rsidP="00AA3672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AA3672" w:rsidRDefault="00AA3672" w:rsidP="00AA3672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AA3672" w:rsidRPr="00906657" w:rsidRDefault="00AA3672" w:rsidP="00AA3672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AA3672" w:rsidRPr="006D32FE" w:rsidRDefault="00AA3672" w:rsidP="00AA3672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B7FC6A" w14:textId="2B654DBE" w:rsidR="00C2495D" w:rsidRPr="00C2495D" w:rsidRDefault="00AA3672" w:rsidP="00C2495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: </w:t>
            </w:r>
            <w:r w:rsidR="00DE1B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C2495D" w:rsidRPr="00C2495D">
              <w:rPr>
                <w:color w:val="2E2F30"/>
                <w:sz w:val="20"/>
                <w:szCs w:val="20"/>
                <w:shd w:val="clear" w:color="auto" w:fill="FFFFFF"/>
              </w:rPr>
              <w:t xml:space="preserve">With a partner, compare your Cornell notes and complete Step 2 and Step 3.  </w:t>
            </w:r>
          </w:p>
          <w:p w14:paraId="00AB9063" w14:textId="425B20B6" w:rsidR="00AA3672" w:rsidRPr="00D00854" w:rsidRDefault="00AA3672" w:rsidP="00AA3672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069EF" w14:textId="77777777" w:rsidR="00DE1B54" w:rsidRPr="00C2495D" w:rsidRDefault="00DE1B54" w:rsidP="00DE1B54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: </w:t>
            </w: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C2495D">
              <w:rPr>
                <w:color w:val="2E2F30"/>
                <w:sz w:val="20"/>
                <w:szCs w:val="20"/>
                <w:shd w:val="clear" w:color="auto" w:fill="FFFFFF"/>
              </w:rPr>
              <w:t xml:space="preserve">With a partner, compare your Cornell notes and complete Step 2 and Step 3.  </w:t>
            </w:r>
          </w:p>
          <w:p w14:paraId="50CED0AC" w14:textId="730E145F" w:rsidR="00AA3672" w:rsidRPr="00D00854" w:rsidRDefault="00AA3672" w:rsidP="00AA3672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2DC34B" w14:textId="77777777" w:rsidR="00DE1B54" w:rsidRPr="00C2495D" w:rsidRDefault="00DE1B54" w:rsidP="00DE1B54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: </w:t>
            </w: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C2495D">
              <w:rPr>
                <w:color w:val="2E2F30"/>
                <w:sz w:val="20"/>
                <w:szCs w:val="20"/>
                <w:shd w:val="clear" w:color="auto" w:fill="FFFFFF"/>
              </w:rPr>
              <w:t xml:space="preserve">With a partner, compare your Cornell notes and complete Step 2 and Step 3.  </w:t>
            </w:r>
          </w:p>
          <w:p w14:paraId="292844DB" w14:textId="60DED8BD" w:rsidR="00AA3672" w:rsidRPr="00D00854" w:rsidRDefault="00AA3672" w:rsidP="00AA367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9A3570" w14:textId="77777777" w:rsidR="00DE1B54" w:rsidRPr="00C2495D" w:rsidRDefault="00DE1B54" w:rsidP="00DE1B54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: </w:t>
            </w: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C2495D">
              <w:rPr>
                <w:color w:val="2E2F30"/>
                <w:sz w:val="20"/>
                <w:szCs w:val="20"/>
                <w:shd w:val="clear" w:color="auto" w:fill="FFFFFF"/>
              </w:rPr>
              <w:t xml:space="preserve">With a partner, compare your Cornell notes and complete Step 2 and Step 3.  </w:t>
            </w:r>
          </w:p>
          <w:p w14:paraId="08E659DB" w14:textId="52A93670" w:rsidR="00AA3672" w:rsidRPr="008D2326" w:rsidRDefault="00AA3672" w:rsidP="00AA3672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C0984E" w14:textId="77777777" w:rsidR="00DE1B54" w:rsidRPr="00C2495D" w:rsidRDefault="00DE1B54" w:rsidP="00DE1B54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: </w:t>
            </w: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C2495D">
              <w:rPr>
                <w:color w:val="2E2F30"/>
                <w:sz w:val="20"/>
                <w:szCs w:val="20"/>
                <w:shd w:val="clear" w:color="auto" w:fill="FFFFFF"/>
              </w:rPr>
              <w:t xml:space="preserve">With a partner, compare your Cornell notes and complete Step 2 and Step 3.  </w:t>
            </w:r>
          </w:p>
          <w:p w14:paraId="0811E74D" w14:textId="7798AA0C" w:rsidR="00AA3672" w:rsidRPr="00F914DC" w:rsidRDefault="00AA3672" w:rsidP="00AA3672">
            <w:pPr>
              <w:widowControl w:val="0"/>
              <w:rPr>
                <w:sz w:val="20"/>
                <w:szCs w:val="20"/>
              </w:rPr>
            </w:pPr>
          </w:p>
        </w:tc>
      </w:tr>
      <w:tr w:rsidR="00AA3672" w:rsidRPr="006D32FE" w14:paraId="70108707" w14:textId="77777777" w:rsidTr="00DD6B85">
        <w:trPr>
          <w:trHeight w:val="236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AA3672" w:rsidRPr="006D32FE" w:rsidRDefault="00AA3672" w:rsidP="00AA3672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AA3672" w:rsidRDefault="00AA3672" w:rsidP="00AA3672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AA3672" w:rsidRPr="006D32FE" w:rsidRDefault="00AA3672" w:rsidP="00AA3672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AA3672" w:rsidRDefault="00AA3672" w:rsidP="00AA3672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AA3672" w:rsidRPr="006D32FE" w:rsidRDefault="00AA3672" w:rsidP="00AA3672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C930C" w14:textId="56DF59D4" w:rsidR="00C2495D" w:rsidRPr="00C2495D" w:rsidRDefault="00AA3672" w:rsidP="00C2495D">
            <w:pPr>
              <w:rPr>
                <w:color w:val="2E2F30"/>
                <w:sz w:val="20"/>
                <w:szCs w:val="20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</w:rPr>
              <w:t>You</w:t>
            </w:r>
            <w:r w:rsidR="00C2495D">
              <w:rPr>
                <w:b/>
                <w:bCs/>
                <w:color w:val="2E2F30"/>
                <w:sz w:val="20"/>
                <w:szCs w:val="20"/>
              </w:rPr>
              <w:t xml:space="preserve"> </w:t>
            </w:r>
            <w:r w:rsidRPr="00D00854">
              <w:rPr>
                <w:b/>
                <w:bCs/>
                <w:color w:val="2E2F30"/>
                <w:sz w:val="20"/>
                <w:szCs w:val="20"/>
              </w:rPr>
              <w:t>Do</w:t>
            </w:r>
            <w:r w:rsidRPr="00C2495D">
              <w:rPr>
                <w:color w:val="2E2F30"/>
                <w:sz w:val="20"/>
                <w:szCs w:val="20"/>
              </w:rPr>
              <w:t>: </w:t>
            </w:r>
            <w:r w:rsidR="00C2495D">
              <w:rPr>
                <w:color w:val="2E2F30"/>
                <w:sz w:val="20"/>
                <w:szCs w:val="20"/>
              </w:rPr>
              <w:t xml:space="preserve">Begin </w:t>
            </w:r>
            <w:r w:rsidR="00C2495D" w:rsidRPr="00C2495D">
              <w:rPr>
                <w:color w:val="2E2F30"/>
                <w:sz w:val="20"/>
                <w:szCs w:val="20"/>
              </w:rPr>
              <w:t>Samurai/Tokugawa WebQuest</w:t>
            </w:r>
          </w:p>
          <w:p w14:paraId="44E3582B" w14:textId="6B221836" w:rsidR="00AA3672" w:rsidRPr="00AC581A" w:rsidRDefault="00AA3672" w:rsidP="00AA3672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1D34C" w14:textId="22073D21" w:rsidR="00C2495D" w:rsidRPr="00C2495D" w:rsidRDefault="00C2495D" w:rsidP="00C2495D">
            <w:pPr>
              <w:pStyle w:val="paragraph"/>
              <w:rPr>
                <w:color w:val="2E2F30"/>
                <w:sz w:val="20"/>
                <w:szCs w:val="20"/>
              </w:rPr>
            </w:pPr>
            <w:r w:rsidRPr="00C2495D">
              <w:rPr>
                <w:b/>
                <w:bCs/>
                <w:color w:val="2E2F30"/>
                <w:sz w:val="20"/>
                <w:szCs w:val="20"/>
              </w:rPr>
              <w:t>You Do: </w:t>
            </w:r>
            <w:r w:rsidRPr="00C2495D">
              <w:rPr>
                <w:color w:val="2E2F30"/>
                <w:sz w:val="20"/>
                <w:szCs w:val="20"/>
              </w:rPr>
              <w:t>Finish Samurai</w:t>
            </w:r>
            <w:r w:rsidRPr="00C2495D">
              <w:rPr>
                <w:color w:val="2E2F30"/>
                <w:sz w:val="20"/>
                <w:szCs w:val="20"/>
              </w:rPr>
              <w:t>/Tokugawa WebQuest</w:t>
            </w:r>
          </w:p>
          <w:p w14:paraId="60BA49C1" w14:textId="03CEECDF" w:rsidR="00AA3672" w:rsidRPr="00D00854" w:rsidRDefault="00AA3672" w:rsidP="00AA3672">
            <w:pPr>
              <w:pStyle w:val="paragraph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4039D9E6" w:rsidR="00AA3672" w:rsidRPr="00D00854" w:rsidRDefault="00C2495D" w:rsidP="00AA367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You do:  </w:t>
            </w:r>
            <w:r w:rsidRPr="00C2495D">
              <w:rPr>
                <w:sz w:val="20"/>
                <w:szCs w:val="20"/>
              </w:rPr>
              <w:t>Ottoman Empire Case Study</w:t>
            </w:r>
            <w:r w:rsidR="00AA3672" w:rsidRPr="00F914DC">
              <w:rPr>
                <w:sz w:val="20"/>
                <w:szCs w:val="20"/>
              </w:rPr>
              <w:t xml:space="preserve">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52A5FD47" w:rsidR="00AA3672" w:rsidRPr="00D00854" w:rsidRDefault="00C2495D" w:rsidP="00AA3672">
            <w:pPr>
              <w:pStyle w:val="paragraph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  <w:r w:rsidRPr="00C2495D">
              <w:rPr>
                <w:rFonts w:ascii="Cambria" w:hAnsi="Cambria"/>
                <w:b/>
                <w:bCs/>
                <w:sz w:val="20"/>
                <w:szCs w:val="20"/>
              </w:rPr>
              <w:t xml:space="preserve">You do:  </w:t>
            </w:r>
            <w:r w:rsidRPr="00C2495D">
              <w:rPr>
                <w:rFonts w:ascii="Cambria" w:hAnsi="Cambria"/>
                <w:sz w:val="20"/>
                <w:szCs w:val="20"/>
              </w:rPr>
              <w:t>Ottoman Empire Case Stud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1E0C9ED7" w:rsidR="00AA3672" w:rsidRPr="00EE008E" w:rsidRDefault="00C2495D" w:rsidP="00AA3672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ou do</w:t>
            </w:r>
            <w:r w:rsidR="00AA3672" w:rsidRPr="00961143">
              <w:rPr>
                <w:b/>
                <w:bCs/>
                <w:sz w:val="20"/>
                <w:szCs w:val="20"/>
              </w:rPr>
              <w:t xml:space="preserve">:  </w:t>
            </w:r>
            <w:r>
              <w:rPr>
                <w:sz w:val="20"/>
                <w:szCs w:val="20"/>
              </w:rPr>
              <w:t xml:space="preserve">Land-Based Empires Graphic Organizer </w:t>
            </w:r>
          </w:p>
        </w:tc>
      </w:tr>
      <w:tr w:rsidR="00AA3672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AA3672" w:rsidRPr="006D32FE" w:rsidRDefault="00AA3672" w:rsidP="00AA3672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AA3672" w:rsidRPr="006D32FE" w:rsidRDefault="00AA3672" w:rsidP="00AA3672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AA3672" w:rsidRPr="006D32FE" w:rsidRDefault="00AA3672" w:rsidP="00AA3672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F28280" w14:textId="77777777" w:rsidR="00AA3672" w:rsidRPr="00F914DC" w:rsidRDefault="00AA3672" w:rsidP="00AA3672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5D9121A9" w14:textId="77777777" w:rsidR="00DE1B54" w:rsidRDefault="00DE1B54" w:rsidP="00DE1B54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 things learned, </w:t>
            </w:r>
          </w:p>
          <w:p w14:paraId="23C533D4" w14:textId="77777777" w:rsidR="00DE1B54" w:rsidRDefault="00DE1B54" w:rsidP="00DE1B54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questions, </w:t>
            </w:r>
          </w:p>
          <w:p w14:paraId="5F6200EA" w14:textId="77777777" w:rsidR="00DE1B54" w:rsidRDefault="00DE1B54" w:rsidP="00DE1B54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 interesting fact,</w:t>
            </w:r>
          </w:p>
          <w:p w14:paraId="4DC9F3FD" w14:textId="77777777" w:rsidR="00DE1B54" w:rsidRDefault="00DE1B54" w:rsidP="00DE1B54">
            <w:pPr>
              <w:rPr>
                <w:rFonts w:ascii="Cambria" w:hAnsi="Cambria"/>
                <w:sz w:val="20"/>
                <w:szCs w:val="20"/>
              </w:rPr>
            </w:pPr>
          </w:p>
          <w:p w14:paraId="57A208BA" w14:textId="77777777" w:rsidR="00DE1B54" w:rsidRPr="00171BA5" w:rsidRDefault="00DE1B54" w:rsidP="00DE1B54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171BA5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7E359CE9" w14:textId="77777777" w:rsidR="00DE1B54" w:rsidRPr="00171BA5" w:rsidRDefault="00DE1B54" w:rsidP="00DE1B54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988913" w14:textId="69D19293" w:rsidR="00AA3672" w:rsidRPr="00044CD7" w:rsidRDefault="00DE1B54" w:rsidP="00DE1B54">
            <w:pPr>
              <w:widowControl w:val="0"/>
              <w:rPr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171BA5">
              <w:rPr>
                <w:rFonts w:ascii="Cambria" w:hAnsi="Cambria"/>
                <w:sz w:val="20"/>
                <w:szCs w:val="20"/>
              </w:rPr>
              <w:t>What did we do well to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4A3E3B" w14:textId="77777777" w:rsidR="00DE1B54" w:rsidRPr="00DE1B54" w:rsidRDefault="00DE1B54" w:rsidP="00DE1B54">
            <w:pPr>
              <w:pStyle w:val="paragraph"/>
              <w:rPr>
                <w:b/>
                <w:bCs/>
                <w:sz w:val="20"/>
                <w:szCs w:val="20"/>
              </w:rPr>
            </w:pPr>
            <w:r w:rsidRPr="00DE1B54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014254B9" w14:textId="77777777" w:rsidR="00DE1B54" w:rsidRPr="00DE1B54" w:rsidRDefault="00DE1B54" w:rsidP="00DE1B54">
            <w:pPr>
              <w:pStyle w:val="paragraph"/>
              <w:rPr>
                <w:sz w:val="20"/>
                <w:szCs w:val="20"/>
              </w:rPr>
            </w:pPr>
            <w:r w:rsidRPr="00DE1B54">
              <w:rPr>
                <w:b/>
                <w:bCs/>
                <w:sz w:val="20"/>
                <w:szCs w:val="20"/>
              </w:rPr>
              <w:t>3</w:t>
            </w:r>
            <w:r w:rsidRPr="00DE1B54">
              <w:rPr>
                <w:sz w:val="20"/>
                <w:szCs w:val="20"/>
              </w:rPr>
              <w:t xml:space="preserve"> things learned, </w:t>
            </w:r>
          </w:p>
          <w:p w14:paraId="68B8F746" w14:textId="77777777" w:rsidR="00DE1B54" w:rsidRPr="00DE1B54" w:rsidRDefault="00DE1B54" w:rsidP="00DE1B54">
            <w:pPr>
              <w:pStyle w:val="paragraph"/>
              <w:rPr>
                <w:sz w:val="20"/>
                <w:szCs w:val="20"/>
              </w:rPr>
            </w:pPr>
            <w:r w:rsidRPr="00DE1B54">
              <w:rPr>
                <w:b/>
                <w:bCs/>
                <w:sz w:val="20"/>
                <w:szCs w:val="20"/>
              </w:rPr>
              <w:t xml:space="preserve">2 </w:t>
            </w:r>
            <w:r w:rsidRPr="00DE1B54">
              <w:rPr>
                <w:sz w:val="20"/>
                <w:szCs w:val="20"/>
              </w:rPr>
              <w:t xml:space="preserve">questions, </w:t>
            </w:r>
          </w:p>
          <w:p w14:paraId="7E802B1D" w14:textId="130E58F4" w:rsidR="00DE1B54" w:rsidRPr="00DE1B54" w:rsidRDefault="00DE1B54" w:rsidP="00DE1B54">
            <w:pPr>
              <w:pStyle w:val="paragraph"/>
              <w:rPr>
                <w:sz w:val="20"/>
                <w:szCs w:val="20"/>
              </w:rPr>
            </w:pPr>
            <w:r w:rsidRPr="00DE1B54">
              <w:rPr>
                <w:b/>
                <w:bCs/>
                <w:sz w:val="20"/>
                <w:szCs w:val="20"/>
              </w:rPr>
              <w:t>1</w:t>
            </w:r>
            <w:r w:rsidRPr="00DE1B54">
              <w:rPr>
                <w:sz w:val="20"/>
                <w:szCs w:val="20"/>
              </w:rPr>
              <w:t xml:space="preserve"> interesting fact</w:t>
            </w:r>
          </w:p>
          <w:p w14:paraId="0CE68864" w14:textId="287739DF" w:rsidR="00DE1B54" w:rsidRPr="00DE1B54" w:rsidRDefault="00DE1B54" w:rsidP="00DE1B54">
            <w:pPr>
              <w:pStyle w:val="paragraph"/>
              <w:rPr>
                <w:sz w:val="20"/>
                <w:szCs w:val="20"/>
              </w:rPr>
            </w:pPr>
            <w:r w:rsidRPr="00DE1B54">
              <w:rPr>
                <w:b/>
                <w:bCs/>
                <w:sz w:val="20"/>
                <w:szCs w:val="20"/>
              </w:rPr>
              <w:t xml:space="preserve">Grow:  </w:t>
            </w:r>
            <w:r w:rsidRPr="00DE1B54">
              <w:rPr>
                <w:sz w:val="20"/>
                <w:szCs w:val="20"/>
              </w:rPr>
              <w:t>What could we have done better today?</w:t>
            </w:r>
          </w:p>
          <w:p w14:paraId="77CFA3CC" w14:textId="030B19AE" w:rsidR="00AA3672" w:rsidRPr="00D00854" w:rsidRDefault="00DE1B54" w:rsidP="00DE1B54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  <w:r w:rsidRPr="00DE1B54">
              <w:rPr>
                <w:b/>
                <w:bCs/>
                <w:sz w:val="20"/>
                <w:szCs w:val="20"/>
              </w:rPr>
              <w:t xml:space="preserve">Glow:  </w:t>
            </w:r>
            <w:r w:rsidRPr="00DE1B54">
              <w:rPr>
                <w:sz w:val="20"/>
                <w:szCs w:val="20"/>
              </w:rPr>
              <w:t>What did we do well toda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5FFFF0" w14:textId="07626A7B" w:rsidR="00DE1B54" w:rsidRDefault="00DE1B54" w:rsidP="00DE1B5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E1B54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659BA129" w14:textId="77777777" w:rsidR="00DE1B54" w:rsidRPr="00DE1B54" w:rsidRDefault="00DE1B54" w:rsidP="00DE1B54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40EA60B2" w14:textId="37DA046A" w:rsidR="00DE1B54" w:rsidRDefault="00DE1B54" w:rsidP="00DE1B54">
            <w:pPr>
              <w:widowControl w:val="0"/>
              <w:rPr>
                <w:sz w:val="20"/>
                <w:szCs w:val="20"/>
              </w:rPr>
            </w:pPr>
            <w:r w:rsidRPr="00DE1B54">
              <w:rPr>
                <w:b/>
                <w:bCs/>
                <w:sz w:val="20"/>
                <w:szCs w:val="20"/>
              </w:rPr>
              <w:t xml:space="preserve">3 </w:t>
            </w:r>
            <w:r w:rsidRPr="00DE1B54">
              <w:rPr>
                <w:sz w:val="20"/>
                <w:szCs w:val="20"/>
              </w:rPr>
              <w:t>things learned</w:t>
            </w:r>
          </w:p>
          <w:p w14:paraId="41E8318C" w14:textId="77777777" w:rsidR="00DE1B54" w:rsidRPr="00DE1B54" w:rsidRDefault="00DE1B54" w:rsidP="00DE1B54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7A8C6394" w14:textId="3F9BB895" w:rsidR="00DE1B54" w:rsidRDefault="00DE1B54" w:rsidP="00DE1B54">
            <w:pPr>
              <w:widowControl w:val="0"/>
              <w:rPr>
                <w:sz w:val="20"/>
                <w:szCs w:val="20"/>
              </w:rPr>
            </w:pPr>
            <w:r w:rsidRPr="00DE1B54">
              <w:rPr>
                <w:b/>
                <w:bCs/>
                <w:sz w:val="20"/>
                <w:szCs w:val="20"/>
              </w:rPr>
              <w:t xml:space="preserve">2 </w:t>
            </w:r>
            <w:r w:rsidRPr="00DE1B54">
              <w:rPr>
                <w:sz w:val="20"/>
                <w:szCs w:val="20"/>
              </w:rPr>
              <w:t>questions</w:t>
            </w:r>
          </w:p>
          <w:p w14:paraId="54050C43" w14:textId="77777777" w:rsidR="00DE1B54" w:rsidRPr="00DE1B54" w:rsidRDefault="00DE1B54" w:rsidP="00DE1B54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76D51993" w14:textId="60B441E7" w:rsidR="00DE1B54" w:rsidRDefault="00DE1B54" w:rsidP="00DE1B54">
            <w:pPr>
              <w:widowControl w:val="0"/>
              <w:rPr>
                <w:sz w:val="20"/>
                <w:szCs w:val="20"/>
              </w:rPr>
            </w:pPr>
            <w:r w:rsidRPr="00DE1B54">
              <w:rPr>
                <w:b/>
                <w:bCs/>
                <w:sz w:val="20"/>
                <w:szCs w:val="20"/>
              </w:rPr>
              <w:t xml:space="preserve">1 </w:t>
            </w:r>
            <w:r w:rsidRPr="00DE1B54">
              <w:rPr>
                <w:sz w:val="20"/>
                <w:szCs w:val="20"/>
              </w:rPr>
              <w:t>interesting fact</w:t>
            </w:r>
          </w:p>
          <w:p w14:paraId="7E511368" w14:textId="77777777" w:rsidR="00DE1B54" w:rsidRPr="00DE1B54" w:rsidRDefault="00DE1B54" w:rsidP="00DE1B54">
            <w:pPr>
              <w:widowControl w:val="0"/>
              <w:rPr>
                <w:sz w:val="20"/>
                <w:szCs w:val="20"/>
              </w:rPr>
            </w:pPr>
          </w:p>
          <w:p w14:paraId="6843237F" w14:textId="1E828FBE" w:rsidR="00DE1B54" w:rsidRDefault="00DE1B54" w:rsidP="00DE1B54">
            <w:pPr>
              <w:widowControl w:val="0"/>
              <w:rPr>
                <w:sz w:val="20"/>
                <w:szCs w:val="20"/>
              </w:rPr>
            </w:pPr>
            <w:r w:rsidRPr="00DE1B54">
              <w:rPr>
                <w:b/>
                <w:bCs/>
                <w:sz w:val="20"/>
                <w:szCs w:val="20"/>
              </w:rPr>
              <w:t xml:space="preserve">Grow:  </w:t>
            </w:r>
            <w:r w:rsidRPr="00DE1B54">
              <w:rPr>
                <w:sz w:val="20"/>
                <w:szCs w:val="20"/>
              </w:rPr>
              <w:t>What could we have done better today?</w:t>
            </w:r>
          </w:p>
          <w:p w14:paraId="11D12A71" w14:textId="77777777" w:rsidR="00DE1B54" w:rsidRPr="00DE1B54" w:rsidRDefault="00DE1B54" w:rsidP="00DE1B54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73CBB9B9" w14:textId="72B5AC28" w:rsidR="00AA3672" w:rsidRPr="00D00854" w:rsidRDefault="00DE1B54" w:rsidP="00DE1B54">
            <w:pPr>
              <w:rPr>
                <w:sz w:val="20"/>
                <w:szCs w:val="20"/>
              </w:rPr>
            </w:pPr>
            <w:r w:rsidRPr="00DE1B54">
              <w:rPr>
                <w:b/>
                <w:bCs/>
                <w:sz w:val="20"/>
                <w:szCs w:val="20"/>
              </w:rPr>
              <w:t xml:space="preserve">Glow:  </w:t>
            </w:r>
            <w:r w:rsidRPr="00DE1B54">
              <w:rPr>
                <w:sz w:val="20"/>
                <w:szCs w:val="20"/>
              </w:rPr>
              <w:t>What did we do well to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7F49F5" w14:textId="77777777" w:rsidR="00AA3672" w:rsidRPr="00171BA5" w:rsidRDefault="00AA3672" w:rsidP="00AA3672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4244F373" w14:textId="77777777" w:rsidR="00AA3672" w:rsidRDefault="00AA3672" w:rsidP="00AA3672">
            <w:pPr>
              <w:rPr>
                <w:rFonts w:ascii="Cambria" w:hAnsi="Cambria"/>
                <w:sz w:val="20"/>
                <w:szCs w:val="20"/>
              </w:rPr>
            </w:pPr>
          </w:p>
          <w:p w14:paraId="6A3C6C80" w14:textId="4BBA015C" w:rsidR="00AA3672" w:rsidRDefault="00AA3672" w:rsidP="00AA3672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3 </w:t>
            </w:r>
            <w:r w:rsidRPr="00171BA5">
              <w:rPr>
                <w:rFonts w:ascii="Cambria" w:hAnsi="Cambria"/>
                <w:sz w:val="20"/>
                <w:szCs w:val="20"/>
              </w:rPr>
              <w:t>things learned</w:t>
            </w:r>
          </w:p>
          <w:p w14:paraId="39D2F4DF" w14:textId="77777777" w:rsidR="00DE1B54" w:rsidRDefault="00DE1B54" w:rsidP="00AA3672">
            <w:pPr>
              <w:rPr>
                <w:rFonts w:ascii="Cambria" w:hAnsi="Cambria"/>
                <w:sz w:val="20"/>
                <w:szCs w:val="20"/>
              </w:rPr>
            </w:pPr>
          </w:p>
          <w:p w14:paraId="2B1B4FA8" w14:textId="3569F62A" w:rsidR="00AA3672" w:rsidRDefault="00AA3672" w:rsidP="00AA3672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171BA5">
              <w:rPr>
                <w:rFonts w:ascii="Cambria" w:hAnsi="Cambria"/>
                <w:sz w:val="20"/>
                <w:szCs w:val="20"/>
              </w:rPr>
              <w:t>questions</w:t>
            </w:r>
          </w:p>
          <w:p w14:paraId="3D157A2E" w14:textId="77777777" w:rsidR="00DE1B54" w:rsidRDefault="00DE1B54" w:rsidP="00AA3672">
            <w:pPr>
              <w:rPr>
                <w:rFonts w:ascii="Cambria" w:hAnsi="Cambria"/>
                <w:sz w:val="20"/>
                <w:szCs w:val="20"/>
              </w:rPr>
            </w:pPr>
          </w:p>
          <w:p w14:paraId="51CB9BC0" w14:textId="77777777" w:rsidR="00AA3672" w:rsidRDefault="00AA3672" w:rsidP="00AA3672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 interesting fact,</w:t>
            </w:r>
          </w:p>
          <w:p w14:paraId="0B22E5AD" w14:textId="77777777" w:rsidR="00AA3672" w:rsidRDefault="00AA3672" w:rsidP="00AA3672">
            <w:pPr>
              <w:rPr>
                <w:rFonts w:ascii="Cambria" w:hAnsi="Cambria"/>
                <w:sz w:val="20"/>
                <w:szCs w:val="20"/>
              </w:rPr>
            </w:pPr>
          </w:p>
          <w:p w14:paraId="54D1D7EB" w14:textId="77777777" w:rsidR="00AA3672" w:rsidRPr="00171BA5" w:rsidRDefault="00AA3672" w:rsidP="00AA3672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171BA5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11552372" w14:textId="77777777" w:rsidR="00AA3672" w:rsidRPr="00171BA5" w:rsidRDefault="00AA3672" w:rsidP="00AA3672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9A0EEB5" w14:textId="0A3D946C" w:rsidR="00AA3672" w:rsidRPr="00044CD7" w:rsidRDefault="00AA3672" w:rsidP="00AA3672">
            <w:pPr>
              <w:widowControl w:val="0"/>
              <w:rPr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171BA5">
              <w:rPr>
                <w:rFonts w:ascii="Cambria" w:hAnsi="Cambria"/>
                <w:sz w:val="20"/>
                <w:szCs w:val="20"/>
              </w:rPr>
              <w:t>What did we do well to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223518" w14:textId="77777777" w:rsidR="00AA3672" w:rsidRPr="00961143" w:rsidRDefault="00AA3672" w:rsidP="00AA3672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961143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635BC4F0" w14:textId="77777777" w:rsidR="00AA3672" w:rsidRPr="00961143" w:rsidRDefault="00AA3672" w:rsidP="00AA3672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529F289E" w14:textId="07260B1D" w:rsidR="00AA3672" w:rsidRDefault="00AA3672" w:rsidP="00AA3672">
            <w:pPr>
              <w:widowControl w:val="0"/>
              <w:rPr>
                <w:sz w:val="20"/>
                <w:szCs w:val="20"/>
              </w:rPr>
            </w:pPr>
            <w:r w:rsidRPr="00961143">
              <w:rPr>
                <w:b/>
                <w:bCs/>
                <w:sz w:val="20"/>
                <w:szCs w:val="20"/>
              </w:rPr>
              <w:t xml:space="preserve">3 </w:t>
            </w:r>
            <w:r w:rsidRPr="00DE1B54">
              <w:rPr>
                <w:sz w:val="20"/>
                <w:szCs w:val="20"/>
              </w:rPr>
              <w:t>things learned</w:t>
            </w:r>
          </w:p>
          <w:p w14:paraId="598507F0" w14:textId="77777777" w:rsidR="00DE1B54" w:rsidRPr="00961143" w:rsidRDefault="00DE1B54" w:rsidP="00AA3672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3EE611C9" w14:textId="36A0F259" w:rsidR="00AA3672" w:rsidRDefault="00AA3672" w:rsidP="00AA3672">
            <w:pPr>
              <w:widowControl w:val="0"/>
              <w:rPr>
                <w:sz w:val="20"/>
                <w:szCs w:val="20"/>
              </w:rPr>
            </w:pPr>
            <w:r w:rsidRPr="00961143">
              <w:rPr>
                <w:b/>
                <w:bCs/>
                <w:sz w:val="20"/>
                <w:szCs w:val="20"/>
              </w:rPr>
              <w:t xml:space="preserve">2 </w:t>
            </w:r>
            <w:r w:rsidRPr="00DE1B54">
              <w:rPr>
                <w:sz w:val="20"/>
                <w:szCs w:val="20"/>
              </w:rPr>
              <w:t>questions</w:t>
            </w:r>
          </w:p>
          <w:p w14:paraId="577E0318" w14:textId="77777777" w:rsidR="00DE1B54" w:rsidRPr="00961143" w:rsidRDefault="00DE1B54" w:rsidP="00AA3672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1B452470" w14:textId="77777777" w:rsidR="00AA3672" w:rsidRPr="00DE1B54" w:rsidRDefault="00AA3672" w:rsidP="00AA3672">
            <w:pPr>
              <w:widowControl w:val="0"/>
              <w:rPr>
                <w:sz w:val="20"/>
                <w:szCs w:val="20"/>
              </w:rPr>
            </w:pPr>
            <w:r w:rsidRPr="00961143">
              <w:rPr>
                <w:b/>
                <w:bCs/>
                <w:sz w:val="20"/>
                <w:szCs w:val="20"/>
              </w:rPr>
              <w:t xml:space="preserve">1 </w:t>
            </w:r>
            <w:r w:rsidRPr="00DE1B54">
              <w:rPr>
                <w:sz w:val="20"/>
                <w:szCs w:val="20"/>
              </w:rPr>
              <w:t>interesting fact,</w:t>
            </w:r>
          </w:p>
          <w:p w14:paraId="46939D0D" w14:textId="77777777" w:rsidR="00AA3672" w:rsidRPr="00961143" w:rsidRDefault="00AA3672" w:rsidP="00AA3672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27FCD6B0" w14:textId="77777777" w:rsidR="00AA3672" w:rsidRPr="00DE1B54" w:rsidRDefault="00AA3672" w:rsidP="00AA3672">
            <w:pPr>
              <w:widowControl w:val="0"/>
              <w:rPr>
                <w:sz w:val="20"/>
                <w:szCs w:val="20"/>
              </w:rPr>
            </w:pPr>
            <w:r w:rsidRPr="00961143">
              <w:rPr>
                <w:b/>
                <w:bCs/>
                <w:sz w:val="20"/>
                <w:szCs w:val="20"/>
              </w:rPr>
              <w:t xml:space="preserve">Grow:  </w:t>
            </w:r>
            <w:r w:rsidRPr="00DE1B54">
              <w:rPr>
                <w:sz w:val="20"/>
                <w:szCs w:val="20"/>
              </w:rPr>
              <w:t>What could we have done better today?</w:t>
            </w:r>
          </w:p>
          <w:p w14:paraId="29C4E50C" w14:textId="77777777" w:rsidR="00AA3672" w:rsidRPr="00961143" w:rsidRDefault="00AA3672" w:rsidP="00AA3672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0193BF4D" w14:textId="77777777" w:rsidR="00AA3672" w:rsidRPr="00DE1B54" w:rsidRDefault="00AA3672" w:rsidP="00AA3672">
            <w:pPr>
              <w:widowControl w:val="0"/>
              <w:rPr>
                <w:sz w:val="20"/>
                <w:szCs w:val="20"/>
              </w:rPr>
            </w:pPr>
            <w:r w:rsidRPr="00961143">
              <w:rPr>
                <w:b/>
                <w:bCs/>
                <w:sz w:val="20"/>
                <w:szCs w:val="20"/>
              </w:rPr>
              <w:t xml:space="preserve">Glow:  </w:t>
            </w:r>
            <w:r w:rsidRPr="00DE1B54">
              <w:rPr>
                <w:sz w:val="20"/>
                <w:szCs w:val="20"/>
              </w:rPr>
              <w:t xml:space="preserve">What did we do well today? </w:t>
            </w:r>
          </w:p>
          <w:p w14:paraId="5DF2835F" w14:textId="33366089" w:rsidR="00AA3672" w:rsidRPr="00044CD7" w:rsidRDefault="00AA3672" w:rsidP="00AA3672">
            <w:pPr>
              <w:widowControl w:val="0"/>
              <w:rPr>
                <w:sz w:val="20"/>
                <w:szCs w:val="20"/>
              </w:rPr>
            </w:pPr>
          </w:p>
        </w:tc>
      </w:tr>
      <w:tr w:rsidR="00AA3672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AA3672" w:rsidRPr="006D32FE" w:rsidRDefault="00AA3672" w:rsidP="00AA3672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AA3672" w:rsidRPr="006D32FE" w:rsidRDefault="00AA3672" w:rsidP="00AA3672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51FA1D7" w:rsidR="00AA3672" w:rsidRPr="006D32FE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Partner work, extended time,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2D56B69D" w:rsidR="00AA3672" w:rsidRPr="006D32FE" w:rsidRDefault="00AA3672" w:rsidP="00AA3672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0687A7FD" w:rsidR="00AA3672" w:rsidRPr="006D32FE" w:rsidRDefault="00AA3672" w:rsidP="00AA367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4639BE3F" w:rsidR="00AA3672" w:rsidRPr="006D32FE" w:rsidRDefault="00AA3672" w:rsidP="00AA367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C987B12" w:rsidR="00AA3672" w:rsidRPr="006D32FE" w:rsidRDefault="00AA3672" w:rsidP="00AA367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</w:tr>
      <w:tr w:rsidR="00AA3672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AA3672" w:rsidRPr="006D32FE" w:rsidRDefault="00AA3672" w:rsidP="00AA3672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AA3672" w:rsidRPr="006D32FE" w:rsidRDefault="00AA3672" w:rsidP="00AA3672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0445547C" w:rsidR="00AA3672" w:rsidRPr="006D32FE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n/a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0FF3E3D1" w:rsidR="00AA3672" w:rsidRPr="006D32FE" w:rsidRDefault="00AA3672" w:rsidP="00AA3672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6F5BBA49" w:rsidR="00AA3672" w:rsidRPr="006D32FE" w:rsidRDefault="00AA3672" w:rsidP="00AA367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4ECA9BB0" w:rsidR="00AA3672" w:rsidRPr="006D32FE" w:rsidRDefault="00AA3672" w:rsidP="00AA367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6F19A44D" w:rsidR="00AA3672" w:rsidRPr="006D32FE" w:rsidRDefault="00AA3672" w:rsidP="00AA367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</w:tr>
      <w:tr w:rsidR="00AA3672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AA3672" w:rsidRPr="006D32FE" w:rsidRDefault="00AA3672" w:rsidP="00AA3672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AA3672" w:rsidRPr="006D32FE" w:rsidRDefault="00AA3672" w:rsidP="00AA3672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AA3672" w:rsidRPr="006D32FE" w:rsidRDefault="00AA3672" w:rsidP="00AA36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AA3672" w:rsidRPr="006D32FE" w:rsidRDefault="00AA3672" w:rsidP="00AA3672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AA3672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AA3672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AA3672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AA3672" w:rsidRPr="006D32FE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AA3672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AA3672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AA3672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AA3672" w:rsidRPr="006D32FE" w:rsidRDefault="00AA3672" w:rsidP="00AA3672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AA3672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AA3672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AA3672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AA3672" w:rsidRPr="006D32FE" w:rsidRDefault="00AA3672" w:rsidP="00AA367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450E29EE" w:rsidR="00AA3672" w:rsidRPr="006D32FE" w:rsidRDefault="00AA3672" w:rsidP="00AA367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Formal Unit Assessment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35A17" w14:textId="72E638F0" w:rsidR="00AA3672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5235371" w14:textId="0ACA89B2" w:rsidR="00AA3672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Reflective writing </w:t>
            </w:r>
          </w:p>
          <w:p w14:paraId="16E7F7F6" w14:textId="77777777" w:rsidR="00AA3672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AA3672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AA3672" w:rsidRPr="006D32FE" w:rsidRDefault="00AA3672" w:rsidP="00AA3672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AA3672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AA3672" w:rsidRPr="006D32FE" w:rsidRDefault="00AA3672" w:rsidP="00AA3672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AA3672" w:rsidRPr="006D32FE" w:rsidRDefault="00AA3672" w:rsidP="00AA3672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AA3672" w:rsidRPr="006D32FE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AA3672" w:rsidRPr="006D32FE" w:rsidRDefault="00AA3672" w:rsidP="00AA3672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AA3672" w:rsidRPr="006D32FE" w:rsidRDefault="00AA3672" w:rsidP="00AA367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AA3672" w:rsidRPr="006D32FE" w:rsidRDefault="00AA3672" w:rsidP="00AA367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AA3672" w:rsidRPr="006D32FE" w:rsidRDefault="00AA3672" w:rsidP="00AA367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AA3672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AA3672" w:rsidRPr="006D32FE" w:rsidRDefault="00AA3672" w:rsidP="00AA3672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Extension/Enrichment Activity (s): </w:t>
            </w:r>
          </w:p>
          <w:p w14:paraId="50C4ADAE" w14:textId="77777777" w:rsidR="00AA3672" w:rsidRPr="006D32FE" w:rsidRDefault="00AA3672" w:rsidP="00AA3672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AA3672" w:rsidRPr="006D32FE" w:rsidRDefault="00AA3672" w:rsidP="00AA3672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AA3672" w:rsidRPr="006D32FE" w:rsidRDefault="00AA3672" w:rsidP="00AA3672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AA3672" w:rsidRPr="006D32FE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AA3672" w:rsidRPr="006D32FE" w:rsidRDefault="00AA3672" w:rsidP="00AA3672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AA3672" w:rsidRPr="006D32FE" w:rsidRDefault="00AA3672" w:rsidP="00AA3672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AA3672" w:rsidRPr="006D32FE" w:rsidRDefault="00AA3672" w:rsidP="00AA3672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AA3672" w:rsidRPr="006D32FE" w:rsidRDefault="00AA3672" w:rsidP="00AA3672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AA3672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AA3672" w:rsidRDefault="00AA3672" w:rsidP="00AA3672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A3672" w:rsidRPr="00EB6477" w:rsidRDefault="00AA3672" w:rsidP="00AA367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AA3672" w:rsidRPr="006D32FE" w:rsidRDefault="00AA3672" w:rsidP="00AA3672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AA3672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AA3672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AA3672" w:rsidRPr="006D32FE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AA3672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AA3672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AA3672" w:rsidRPr="006D32FE" w:rsidRDefault="00AA3672" w:rsidP="00AA3672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AA3672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AA3672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AA3672" w:rsidRPr="006D32FE" w:rsidRDefault="00AA3672" w:rsidP="00AA367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AA3672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AA3672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AA3672" w:rsidRPr="006D32FE" w:rsidRDefault="00AA3672" w:rsidP="00AA367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AA3672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AA3672" w:rsidRDefault="00AA3672" w:rsidP="00AA367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AA3672" w:rsidRPr="006D32FE" w:rsidRDefault="00AA3672" w:rsidP="00AA367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FE80B7" w14:textId="77777777" w:rsidR="002B415B" w:rsidRDefault="002B415B">
      <w:r>
        <w:separator/>
      </w:r>
    </w:p>
  </w:endnote>
  <w:endnote w:type="continuationSeparator" w:id="0">
    <w:p w14:paraId="4CFFBE02" w14:textId="77777777" w:rsidR="002B415B" w:rsidRDefault="002B41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4C4C1" w14:textId="77777777" w:rsidR="002B415B" w:rsidRDefault="002B415B">
      <w:r>
        <w:separator/>
      </w:r>
    </w:p>
  </w:footnote>
  <w:footnote w:type="continuationSeparator" w:id="0">
    <w:p w14:paraId="56D5D0EF" w14:textId="77777777" w:rsidR="002B415B" w:rsidRDefault="002B41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4B9E"/>
    <w:multiLevelType w:val="multilevel"/>
    <w:tmpl w:val="565A52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0F0AC5"/>
    <w:multiLevelType w:val="multilevel"/>
    <w:tmpl w:val="D74888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636F83"/>
    <w:multiLevelType w:val="multilevel"/>
    <w:tmpl w:val="A45CD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716D9E"/>
    <w:multiLevelType w:val="multilevel"/>
    <w:tmpl w:val="2E4C9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B334E2"/>
    <w:multiLevelType w:val="multilevel"/>
    <w:tmpl w:val="02E2E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284F2C"/>
    <w:multiLevelType w:val="multilevel"/>
    <w:tmpl w:val="07FA4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713C13"/>
    <w:multiLevelType w:val="multilevel"/>
    <w:tmpl w:val="A7E8F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24D6"/>
    <w:multiLevelType w:val="multilevel"/>
    <w:tmpl w:val="C6C06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C837B1"/>
    <w:multiLevelType w:val="multilevel"/>
    <w:tmpl w:val="7A4AF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0371B7"/>
    <w:multiLevelType w:val="multilevel"/>
    <w:tmpl w:val="AF18A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E33620"/>
    <w:multiLevelType w:val="multilevel"/>
    <w:tmpl w:val="54863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74873A8"/>
    <w:multiLevelType w:val="multilevel"/>
    <w:tmpl w:val="A6488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7F620CC"/>
    <w:multiLevelType w:val="multilevel"/>
    <w:tmpl w:val="B2367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9746267"/>
    <w:multiLevelType w:val="multilevel"/>
    <w:tmpl w:val="98BE57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4578B5"/>
    <w:multiLevelType w:val="multilevel"/>
    <w:tmpl w:val="1FEE6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F363536"/>
    <w:multiLevelType w:val="multilevel"/>
    <w:tmpl w:val="44585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41719B"/>
    <w:multiLevelType w:val="multilevel"/>
    <w:tmpl w:val="44807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4B04A98"/>
    <w:multiLevelType w:val="multilevel"/>
    <w:tmpl w:val="D5386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632296B"/>
    <w:multiLevelType w:val="multilevel"/>
    <w:tmpl w:val="39525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061243"/>
    <w:multiLevelType w:val="multilevel"/>
    <w:tmpl w:val="8AB4BE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DD473F0"/>
    <w:multiLevelType w:val="multilevel"/>
    <w:tmpl w:val="397A8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ECA6A55"/>
    <w:multiLevelType w:val="multilevel"/>
    <w:tmpl w:val="381C1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F55261D"/>
    <w:multiLevelType w:val="multilevel"/>
    <w:tmpl w:val="B90EE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FB51370"/>
    <w:multiLevelType w:val="multilevel"/>
    <w:tmpl w:val="AFA615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FE01B39"/>
    <w:multiLevelType w:val="multilevel"/>
    <w:tmpl w:val="157EF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042461C"/>
    <w:multiLevelType w:val="hybridMultilevel"/>
    <w:tmpl w:val="AFBA0D80"/>
    <w:lvl w:ilvl="0" w:tplc="2EA25BE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24B706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CADC6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CA40F8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62A040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4A9F04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B6D972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7EEA5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42ADB2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517670EC"/>
    <w:multiLevelType w:val="multilevel"/>
    <w:tmpl w:val="CEC877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2694F59"/>
    <w:multiLevelType w:val="multilevel"/>
    <w:tmpl w:val="9DBA5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301201A"/>
    <w:multiLevelType w:val="multilevel"/>
    <w:tmpl w:val="66380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1A00339"/>
    <w:multiLevelType w:val="multilevel"/>
    <w:tmpl w:val="95428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1B05754"/>
    <w:multiLevelType w:val="multilevel"/>
    <w:tmpl w:val="FE444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38C4334"/>
    <w:multiLevelType w:val="multilevel"/>
    <w:tmpl w:val="B2E2F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7C24FDE"/>
    <w:multiLevelType w:val="multilevel"/>
    <w:tmpl w:val="70527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9511DB2"/>
    <w:multiLevelType w:val="multilevel"/>
    <w:tmpl w:val="EF30B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AF45E05"/>
    <w:multiLevelType w:val="hybridMultilevel"/>
    <w:tmpl w:val="3C807F64"/>
    <w:lvl w:ilvl="0" w:tplc="ADEEF98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6F21EDA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02EC5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2D382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792AFC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20F9F2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2C09DA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1E229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CE0E06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6C025C85"/>
    <w:multiLevelType w:val="multilevel"/>
    <w:tmpl w:val="3834A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DDC4FA3"/>
    <w:multiLevelType w:val="multilevel"/>
    <w:tmpl w:val="AFCCC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E046F06"/>
    <w:multiLevelType w:val="multilevel"/>
    <w:tmpl w:val="3342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F6A7A40"/>
    <w:multiLevelType w:val="multilevel"/>
    <w:tmpl w:val="93F21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A777A57"/>
    <w:multiLevelType w:val="multilevel"/>
    <w:tmpl w:val="47DA0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CB74C34"/>
    <w:multiLevelType w:val="multilevel"/>
    <w:tmpl w:val="37367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1612859">
    <w:abstractNumId w:val="18"/>
  </w:num>
  <w:num w:numId="2" w16cid:durableId="185025437">
    <w:abstractNumId w:val="24"/>
  </w:num>
  <w:num w:numId="3" w16cid:durableId="410129898">
    <w:abstractNumId w:val="32"/>
  </w:num>
  <w:num w:numId="4" w16cid:durableId="591860029">
    <w:abstractNumId w:val="20"/>
  </w:num>
  <w:num w:numId="5" w16cid:durableId="2115246321">
    <w:abstractNumId w:val="6"/>
  </w:num>
  <w:num w:numId="6" w16cid:durableId="1231693155">
    <w:abstractNumId w:val="10"/>
  </w:num>
  <w:num w:numId="7" w16cid:durableId="1833325366">
    <w:abstractNumId w:val="27"/>
  </w:num>
  <w:num w:numId="8" w16cid:durableId="572006455">
    <w:abstractNumId w:val="25"/>
  </w:num>
  <w:num w:numId="9" w16cid:durableId="1956324821">
    <w:abstractNumId w:val="34"/>
  </w:num>
  <w:num w:numId="10" w16cid:durableId="998920079">
    <w:abstractNumId w:val="17"/>
  </w:num>
  <w:num w:numId="11" w16cid:durableId="1544631335">
    <w:abstractNumId w:val="28"/>
  </w:num>
  <w:num w:numId="12" w16cid:durableId="854225019">
    <w:abstractNumId w:val="14"/>
  </w:num>
  <w:num w:numId="13" w16cid:durableId="793210272">
    <w:abstractNumId w:val="35"/>
  </w:num>
  <w:num w:numId="14" w16cid:durableId="777138373">
    <w:abstractNumId w:val="40"/>
  </w:num>
  <w:num w:numId="15" w16cid:durableId="58674082">
    <w:abstractNumId w:val="15"/>
  </w:num>
  <w:num w:numId="16" w16cid:durableId="528839568">
    <w:abstractNumId w:val="11"/>
  </w:num>
  <w:num w:numId="17" w16cid:durableId="533079476">
    <w:abstractNumId w:val="36"/>
  </w:num>
  <w:num w:numId="18" w16cid:durableId="403648656">
    <w:abstractNumId w:val="16"/>
  </w:num>
  <w:num w:numId="19" w16cid:durableId="1944023285">
    <w:abstractNumId w:val="2"/>
  </w:num>
  <w:num w:numId="20" w16cid:durableId="827525496">
    <w:abstractNumId w:val="38"/>
  </w:num>
  <w:num w:numId="21" w16cid:durableId="1659384174">
    <w:abstractNumId w:val="5"/>
  </w:num>
  <w:num w:numId="22" w16cid:durableId="299921367">
    <w:abstractNumId w:val="37"/>
  </w:num>
  <w:num w:numId="23" w16cid:durableId="682827205">
    <w:abstractNumId w:val="9"/>
  </w:num>
  <w:num w:numId="24" w16cid:durableId="451174524">
    <w:abstractNumId w:val="39"/>
  </w:num>
  <w:num w:numId="25" w16cid:durableId="712969191">
    <w:abstractNumId w:val="8"/>
  </w:num>
  <w:num w:numId="26" w16cid:durableId="1402405506">
    <w:abstractNumId w:val="33"/>
  </w:num>
  <w:num w:numId="27" w16cid:durableId="284777551">
    <w:abstractNumId w:val="23"/>
  </w:num>
  <w:num w:numId="28" w16cid:durableId="1445538955">
    <w:abstractNumId w:val="3"/>
  </w:num>
  <w:num w:numId="29" w16cid:durableId="301421758">
    <w:abstractNumId w:val="0"/>
  </w:num>
  <w:num w:numId="30" w16cid:durableId="1890409001">
    <w:abstractNumId w:val="7"/>
  </w:num>
  <w:num w:numId="31" w16cid:durableId="667555747">
    <w:abstractNumId w:val="26"/>
  </w:num>
  <w:num w:numId="32" w16cid:durableId="708067745">
    <w:abstractNumId w:val="1"/>
  </w:num>
  <w:num w:numId="33" w16cid:durableId="1904826815">
    <w:abstractNumId w:val="31"/>
  </w:num>
  <w:num w:numId="34" w16cid:durableId="777483505">
    <w:abstractNumId w:val="4"/>
  </w:num>
  <w:num w:numId="35" w16cid:durableId="688675489">
    <w:abstractNumId w:val="13"/>
  </w:num>
  <w:num w:numId="36" w16cid:durableId="1159927085">
    <w:abstractNumId w:val="19"/>
  </w:num>
  <w:num w:numId="37" w16cid:durableId="894048532">
    <w:abstractNumId w:val="30"/>
  </w:num>
  <w:num w:numId="38" w16cid:durableId="1138379331">
    <w:abstractNumId w:val="21"/>
  </w:num>
  <w:num w:numId="39" w16cid:durableId="2116099171">
    <w:abstractNumId w:val="12"/>
  </w:num>
  <w:num w:numId="40" w16cid:durableId="106320064">
    <w:abstractNumId w:val="29"/>
  </w:num>
  <w:num w:numId="41" w16cid:durableId="12541659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05663"/>
    <w:rsid w:val="000109CE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44CBA"/>
    <w:rsid w:val="00044CD7"/>
    <w:rsid w:val="00046503"/>
    <w:rsid w:val="000531DB"/>
    <w:rsid w:val="0005716F"/>
    <w:rsid w:val="00060FFB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96CF1"/>
    <w:rsid w:val="000A52CF"/>
    <w:rsid w:val="000A7D71"/>
    <w:rsid w:val="000B1A2E"/>
    <w:rsid w:val="000B7D40"/>
    <w:rsid w:val="000C43D1"/>
    <w:rsid w:val="000C6B0C"/>
    <w:rsid w:val="000D0E94"/>
    <w:rsid w:val="000D1CF4"/>
    <w:rsid w:val="000D3447"/>
    <w:rsid w:val="000D507B"/>
    <w:rsid w:val="000E36FE"/>
    <w:rsid w:val="000E618D"/>
    <w:rsid w:val="000E67A1"/>
    <w:rsid w:val="000E6FE7"/>
    <w:rsid w:val="000F22A5"/>
    <w:rsid w:val="001007A0"/>
    <w:rsid w:val="001108F4"/>
    <w:rsid w:val="0011104D"/>
    <w:rsid w:val="0011546F"/>
    <w:rsid w:val="00121A1F"/>
    <w:rsid w:val="00121C77"/>
    <w:rsid w:val="001223E9"/>
    <w:rsid w:val="00124A8D"/>
    <w:rsid w:val="00127543"/>
    <w:rsid w:val="001347A0"/>
    <w:rsid w:val="00136232"/>
    <w:rsid w:val="001475C3"/>
    <w:rsid w:val="001507B1"/>
    <w:rsid w:val="0015239A"/>
    <w:rsid w:val="00152A12"/>
    <w:rsid w:val="00160666"/>
    <w:rsid w:val="00161597"/>
    <w:rsid w:val="0016394C"/>
    <w:rsid w:val="00163CA6"/>
    <w:rsid w:val="00164372"/>
    <w:rsid w:val="00164D6F"/>
    <w:rsid w:val="00165822"/>
    <w:rsid w:val="0016736E"/>
    <w:rsid w:val="00171106"/>
    <w:rsid w:val="0017795F"/>
    <w:rsid w:val="001814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3A78"/>
    <w:rsid w:val="001C5778"/>
    <w:rsid w:val="001C57EE"/>
    <w:rsid w:val="001C6FAF"/>
    <w:rsid w:val="001D0DEC"/>
    <w:rsid w:val="001D2FE0"/>
    <w:rsid w:val="001D799C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35DD"/>
    <w:rsid w:val="002352C5"/>
    <w:rsid w:val="00235700"/>
    <w:rsid w:val="00235F45"/>
    <w:rsid w:val="00237E8B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A7858"/>
    <w:rsid w:val="002B04C2"/>
    <w:rsid w:val="002B415B"/>
    <w:rsid w:val="002B6E96"/>
    <w:rsid w:val="002C0C11"/>
    <w:rsid w:val="002C4135"/>
    <w:rsid w:val="002C4D09"/>
    <w:rsid w:val="002D1EAB"/>
    <w:rsid w:val="002D6883"/>
    <w:rsid w:val="002E110D"/>
    <w:rsid w:val="002E3BFE"/>
    <w:rsid w:val="002E5269"/>
    <w:rsid w:val="002E63CD"/>
    <w:rsid w:val="002E64B6"/>
    <w:rsid w:val="002F2CF8"/>
    <w:rsid w:val="00302150"/>
    <w:rsid w:val="00302BFC"/>
    <w:rsid w:val="003138D7"/>
    <w:rsid w:val="003177F6"/>
    <w:rsid w:val="003245A2"/>
    <w:rsid w:val="00325222"/>
    <w:rsid w:val="00325CAD"/>
    <w:rsid w:val="00341DB6"/>
    <w:rsid w:val="00343612"/>
    <w:rsid w:val="00345EA3"/>
    <w:rsid w:val="00355704"/>
    <w:rsid w:val="00360838"/>
    <w:rsid w:val="003643CE"/>
    <w:rsid w:val="00365F10"/>
    <w:rsid w:val="0036648D"/>
    <w:rsid w:val="00371E81"/>
    <w:rsid w:val="003811B1"/>
    <w:rsid w:val="00381963"/>
    <w:rsid w:val="00382425"/>
    <w:rsid w:val="0038282E"/>
    <w:rsid w:val="0039668A"/>
    <w:rsid w:val="003972C1"/>
    <w:rsid w:val="003A06FF"/>
    <w:rsid w:val="003A079B"/>
    <w:rsid w:val="003A587B"/>
    <w:rsid w:val="003B6E85"/>
    <w:rsid w:val="003C230C"/>
    <w:rsid w:val="003C2E29"/>
    <w:rsid w:val="003C4547"/>
    <w:rsid w:val="003C68F4"/>
    <w:rsid w:val="003D5D13"/>
    <w:rsid w:val="003D6265"/>
    <w:rsid w:val="003E006A"/>
    <w:rsid w:val="003E01DF"/>
    <w:rsid w:val="003E03CF"/>
    <w:rsid w:val="003E1054"/>
    <w:rsid w:val="003E446D"/>
    <w:rsid w:val="003E5466"/>
    <w:rsid w:val="00400157"/>
    <w:rsid w:val="00403FDF"/>
    <w:rsid w:val="004161FB"/>
    <w:rsid w:val="00417B98"/>
    <w:rsid w:val="004321F8"/>
    <w:rsid w:val="00433BFF"/>
    <w:rsid w:val="004361AD"/>
    <w:rsid w:val="00436220"/>
    <w:rsid w:val="00436933"/>
    <w:rsid w:val="00442474"/>
    <w:rsid w:val="004452A4"/>
    <w:rsid w:val="00476E1A"/>
    <w:rsid w:val="0048706C"/>
    <w:rsid w:val="00487501"/>
    <w:rsid w:val="00490DCD"/>
    <w:rsid w:val="004958C1"/>
    <w:rsid w:val="004963D9"/>
    <w:rsid w:val="004A1AE1"/>
    <w:rsid w:val="004A1BDA"/>
    <w:rsid w:val="004C1CDC"/>
    <w:rsid w:val="004C4218"/>
    <w:rsid w:val="004C5171"/>
    <w:rsid w:val="004E3039"/>
    <w:rsid w:val="004E54BE"/>
    <w:rsid w:val="004F0806"/>
    <w:rsid w:val="004F4EFB"/>
    <w:rsid w:val="005009C6"/>
    <w:rsid w:val="00503AC2"/>
    <w:rsid w:val="00505A49"/>
    <w:rsid w:val="00510D04"/>
    <w:rsid w:val="0051416F"/>
    <w:rsid w:val="0051427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653FF"/>
    <w:rsid w:val="00572052"/>
    <w:rsid w:val="0057551A"/>
    <w:rsid w:val="005773D0"/>
    <w:rsid w:val="00577BD7"/>
    <w:rsid w:val="00585A19"/>
    <w:rsid w:val="005878CB"/>
    <w:rsid w:val="00591524"/>
    <w:rsid w:val="005A2787"/>
    <w:rsid w:val="005A2F9A"/>
    <w:rsid w:val="005A4352"/>
    <w:rsid w:val="005A4DB9"/>
    <w:rsid w:val="005A60DC"/>
    <w:rsid w:val="005A720C"/>
    <w:rsid w:val="005A72A6"/>
    <w:rsid w:val="005B3E67"/>
    <w:rsid w:val="005B5350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4E75"/>
    <w:rsid w:val="00636095"/>
    <w:rsid w:val="00636620"/>
    <w:rsid w:val="006366C6"/>
    <w:rsid w:val="00647D03"/>
    <w:rsid w:val="0065767B"/>
    <w:rsid w:val="006631E0"/>
    <w:rsid w:val="0067071E"/>
    <w:rsid w:val="006772C6"/>
    <w:rsid w:val="00680798"/>
    <w:rsid w:val="00686222"/>
    <w:rsid w:val="00687576"/>
    <w:rsid w:val="00696A6D"/>
    <w:rsid w:val="006A24D2"/>
    <w:rsid w:val="006A404F"/>
    <w:rsid w:val="006A52E5"/>
    <w:rsid w:val="006A72A3"/>
    <w:rsid w:val="006B3AD1"/>
    <w:rsid w:val="006B4267"/>
    <w:rsid w:val="006C2ACB"/>
    <w:rsid w:val="006C44A5"/>
    <w:rsid w:val="006C5FEE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3D07"/>
    <w:rsid w:val="00715AFC"/>
    <w:rsid w:val="0072117D"/>
    <w:rsid w:val="00721422"/>
    <w:rsid w:val="00722351"/>
    <w:rsid w:val="00723577"/>
    <w:rsid w:val="00726D99"/>
    <w:rsid w:val="007313D2"/>
    <w:rsid w:val="007404CE"/>
    <w:rsid w:val="00740A9B"/>
    <w:rsid w:val="00746F1F"/>
    <w:rsid w:val="0075044D"/>
    <w:rsid w:val="00752F8D"/>
    <w:rsid w:val="00755687"/>
    <w:rsid w:val="00756053"/>
    <w:rsid w:val="00757387"/>
    <w:rsid w:val="00757901"/>
    <w:rsid w:val="00763E4C"/>
    <w:rsid w:val="00766095"/>
    <w:rsid w:val="007667B4"/>
    <w:rsid w:val="00767E03"/>
    <w:rsid w:val="00771774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253"/>
    <w:rsid w:val="007A3E2C"/>
    <w:rsid w:val="007A6953"/>
    <w:rsid w:val="007B0419"/>
    <w:rsid w:val="007B380C"/>
    <w:rsid w:val="007B3CA6"/>
    <w:rsid w:val="007D2F41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1FC7"/>
    <w:rsid w:val="00813119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84D2E"/>
    <w:rsid w:val="00890D11"/>
    <w:rsid w:val="00894EAC"/>
    <w:rsid w:val="00897EEF"/>
    <w:rsid w:val="008A362A"/>
    <w:rsid w:val="008A7EC3"/>
    <w:rsid w:val="008B1576"/>
    <w:rsid w:val="008B32D3"/>
    <w:rsid w:val="008B5B3A"/>
    <w:rsid w:val="008C1F88"/>
    <w:rsid w:val="008D2326"/>
    <w:rsid w:val="008D2EA1"/>
    <w:rsid w:val="008E483E"/>
    <w:rsid w:val="008E72DA"/>
    <w:rsid w:val="008F5E13"/>
    <w:rsid w:val="00906657"/>
    <w:rsid w:val="009069FD"/>
    <w:rsid w:val="00913861"/>
    <w:rsid w:val="00915931"/>
    <w:rsid w:val="00917FFB"/>
    <w:rsid w:val="009242F1"/>
    <w:rsid w:val="00925459"/>
    <w:rsid w:val="0093144C"/>
    <w:rsid w:val="00945E73"/>
    <w:rsid w:val="00947985"/>
    <w:rsid w:val="00951878"/>
    <w:rsid w:val="00955D52"/>
    <w:rsid w:val="00961143"/>
    <w:rsid w:val="00962DD8"/>
    <w:rsid w:val="00966881"/>
    <w:rsid w:val="00973C8D"/>
    <w:rsid w:val="00973E62"/>
    <w:rsid w:val="0097448F"/>
    <w:rsid w:val="00975848"/>
    <w:rsid w:val="00982D81"/>
    <w:rsid w:val="0098556E"/>
    <w:rsid w:val="0099162F"/>
    <w:rsid w:val="00991CE8"/>
    <w:rsid w:val="009939B0"/>
    <w:rsid w:val="00995F27"/>
    <w:rsid w:val="009974FE"/>
    <w:rsid w:val="009A63B8"/>
    <w:rsid w:val="009B02F8"/>
    <w:rsid w:val="009B037F"/>
    <w:rsid w:val="009B0566"/>
    <w:rsid w:val="009B0B43"/>
    <w:rsid w:val="009B5110"/>
    <w:rsid w:val="009B612B"/>
    <w:rsid w:val="009B69BE"/>
    <w:rsid w:val="009B7605"/>
    <w:rsid w:val="009C3D72"/>
    <w:rsid w:val="009C42A7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201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45721"/>
    <w:rsid w:val="00A50138"/>
    <w:rsid w:val="00A54AA0"/>
    <w:rsid w:val="00A55863"/>
    <w:rsid w:val="00A60798"/>
    <w:rsid w:val="00A6329A"/>
    <w:rsid w:val="00A64538"/>
    <w:rsid w:val="00A73118"/>
    <w:rsid w:val="00A74114"/>
    <w:rsid w:val="00A75867"/>
    <w:rsid w:val="00A75B35"/>
    <w:rsid w:val="00A76F6B"/>
    <w:rsid w:val="00A82D25"/>
    <w:rsid w:val="00A84287"/>
    <w:rsid w:val="00A872A3"/>
    <w:rsid w:val="00A92C05"/>
    <w:rsid w:val="00A95DDC"/>
    <w:rsid w:val="00AA0EB6"/>
    <w:rsid w:val="00AA16F2"/>
    <w:rsid w:val="00AA3672"/>
    <w:rsid w:val="00AA5D83"/>
    <w:rsid w:val="00AA5EF6"/>
    <w:rsid w:val="00AB76FC"/>
    <w:rsid w:val="00AC18F2"/>
    <w:rsid w:val="00AC20E3"/>
    <w:rsid w:val="00AC2BF3"/>
    <w:rsid w:val="00AC581A"/>
    <w:rsid w:val="00AD0245"/>
    <w:rsid w:val="00AF0BAA"/>
    <w:rsid w:val="00AF0F6C"/>
    <w:rsid w:val="00AF51D6"/>
    <w:rsid w:val="00AF7BF7"/>
    <w:rsid w:val="00B01DA9"/>
    <w:rsid w:val="00B04D78"/>
    <w:rsid w:val="00B06DA9"/>
    <w:rsid w:val="00B0748E"/>
    <w:rsid w:val="00B15058"/>
    <w:rsid w:val="00B16504"/>
    <w:rsid w:val="00B179C1"/>
    <w:rsid w:val="00B252EA"/>
    <w:rsid w:val="00B3075D"/>
    <w:rsid w:val="00B30B65"/>
    <w:rsid w:val="00B33395"/>
    <w:rsid w:val="00B361BA"/>
    <w:rsid w:val="00B37632"/>
    <w:rsid w:val="00B37E68"/>
    <w:rsid w:val="00B436FD"/>
    <w:rsid w:val="00B45DFF"/>
    <w:rsid w:val="00B514C8"/>
    <w:rsid w:val="00B51EC6"/>
    <w:rsid w:val="00B5604E"/>
    <w:rsid w:val="00B60BC1"/>
    <w:rsid w:val="00B6113C"/>
    <w:rsid w:val="00B72C47"/>
    <w:rsid w:val="00B75EF9"/>
    <w:rsid w:val="00B916E7"/>
    <w:rsid w:val="00B971C1"/>
    <w:rsid w:val="00BA141E"/>
    <w:rsid w:val="00BB375A"/>
    <w:rsid w:val="00BD464D"/>
    <w:rsid w:val="00BD4E5C"/>
    <w:rsid w:val="00BD4FFF"/>
    <w:rsid w:val="00BD7743"/>
    <w:rsid w:val="00BE7787"/>
    <w:rsid w:val="00BF215D"/>
    <w:rsid w:val="00C04A27"/>
    <w:rsid w:val="00C0709C"/>
    <w:rsid w:val="00C14E52"/>
    <w:rsid w:val="00C17172"/>
    <w:rsid w:val="00C2495D"/>
    <w:rsid w:val="00C27645"/>
    <w:rsid w:val="00C3609A"/>
    <w:rsid w:val="00C402BE"/>
    <w:rsid w:val="00C420E6"/>
    <w:rsid w:val="00C50CC4"/>
    <w:rsid w:val="00C539BF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B398A"/>
    <w:rsid w:val="00CB61C9"/>
    <w:rsid w:val="00CC22EC"/>
    <w:rsid w:val="00CD3935"/>
    <w:rsid w:val="00CD731F"/>
    <w:rsid w:val="00CE26B2"/>
    <w:rsid w:val="00CE5B86"/>
    <w:rsid w:val="00CF0BB2"/>
    <w:rsid w:val="00CF468C"/>
    <w:rsid w:val="00D003CB"/>
    <w:rsid w:val="00D00854"/>
    <w:rsid w:val="00D00C36"/>
    <w:rsid w:val="00D00D80"/>
    <w:rsid w:val="00D0293F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34ED"/>
    <w:rsid w:val="00DA56B6"/>
    <w:rsid w:val="00DB0AE5"/>
    <w:rsid w:val="00DB30E5"/>
    <w:rsid w:val="00DB74FF"/>
    <w:rsid w:val="00DC2390"/>
    <w:rsid w:val="00DC39CB"/>
    <w:rsid w:val="00DC53F3"/>
    <w:rsid w:val="00DC7FEB"/>
    <w:rsid w:val="00DD4142"/>
    <w:rsid w:val="00DD6B85"/>
    <w:rsid w:val="00DD6DC7"/>
    <w:rsid w:val="00DE1B54"/>
    <w:rsid w:val="00DE65CA"/>
    <w:rsid w:val="00DE7315"/>
    <w:rsid w:val="00DF3D11"/>
    <w:rsid w:val="00E1699D"/>
    <w:rsid w:val="00E24B7B"/>
    <w:rsid w:val="00E24DEA"/>
    <w:rsid w:val="00E25DFE"/>
    <w:rsid w:val="00E418B1"/>
    <w:rsid w:val="00E41C33"/>
    <w:rsid w:val="00E469B8"/>
    <w:rsid w:val="00E50D0E"/>
    <w:rsid w:val="00E5102F"/>
    <w:rsid w:val="00E55324"/>
    <w:rsid w:val="00E621D4"/>
    <w:rsid w:val="00E65E5B"/>
    <w:rsid w:val="00E67E33"/>
    <w:rsid w:val="00E7051F"/>
    <w:rsid w:val="00E72D37"/>
    <w:rsid w:val="00E72E0E"/>
    <w:rsid w:val="00E74A9C"/>
    <w:rsid w:val="00E76216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C24CB"/>
    <w:rsid w:val="00ED1CBD"/>
    <w:rsid w:val="00EE008E"/>
    <w:rsid w:val="00EE0944"/>
    <w:rsid w:val="00EE13E4"/>
    <w:rsid w:val="00EE2281"/>
    <w:rsid w:val="00EE4A99"/>
    <w:rsid w:val="00EF0065"/>
    <w:rsid w:val="00EF04FB"/>
    <w:rsid w:val="00EF6705"/>
    <w:rsid w:val="00F0449D"/>
    <w:rsid w:val="00F0782E"/>
    <w:rsid w:val="00F166FC"/>
    <w:rsid w:val="00F23F8D"/>
    <w:rsid w:val="00F2459A"/>
    <w:rsid w:val="00F30D0F"/>
    <w:rsid w:val="00F35C8C"/>
    <w:rsid w:val="00F36049"/>
    <w:rsid w:val="00F376E4"/>
    <w:rsid w:val="00F37B08"/>
    <w:rsid w:val="00F42AD3"/>
    <w:rsid w:val="00F5240B"/>
    <w:rsid w:val="00F56745"/>
    <w:rsid w:val="00F61667"/>
    <w:rsid w:val="00F62BD8"/>
    <w:rsid w:val="00F65699"/>
    <w:rsid w:val="00F72621"/>
    <w:rsid w:val="00F7595B"/>
    <w:rsid w:val="00F817DB"/>
    <w:rsid w:val="00F914DC"/>
    <w:rsid w:val="00F930DC"/>
    <w:rsid w:val="00FA46AF"/>
    <w:rsid w:val="00FB075A"/>
    <w:rsid w:val="00FB5998"/>
    <w:rsid w:val="00FC2913"/>
    <w:rsid w:val="00FC47CD"/>
    <w:rsid w:val="00FC4A1C"/>
    <w:rsid w:val="00FC52AE"/>
    <w:rsid w:val="00FC5336"/>
    <w:rsid w:val="00FD517D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587B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  <w:style w:type="character" w:styleId="Strong">
    <w:name w:val="Strong"/>
    <w:basedOn w:val="DefaultParagraphFont"/>
    <w:uiPriority w:val="22"/>
    <w:qFormat/>
    <w:rsid w:val="00713D07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B51EC6"/>
    <w:rPr>
      <w:rFonts w:ascii="Times New Roman" w:eastAsia="Times New Roman" w:hAnsi="Times New Roman" w:cs="Times New Roman"/>
      <w:color w:val="434343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21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7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64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026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3451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663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81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8404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42197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24205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4594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1492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22662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593661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2762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2315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5756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70135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184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2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32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983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099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2949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6681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0041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8054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9844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3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7429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93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4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8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8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5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4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24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3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7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6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7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2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020364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10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5</Pages>
  <Words>1308</Words>
  <Characters>746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4</cp:revision>
  <cp:lastPrinted>2024-08-02T19:14:00Z</cp:lastPrinted>
  <dcterms:created xsi:type="dcterms:W3CDTF">2024-10-19T03:49:00Z</dcterms:created>
  <dcterms:modified xsi:type="dcterms:W3CDTF">2024-10-20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